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49DA1" w14:textId="77777777" w:rsidR="00500A82" w:rsidRDefault="00276491">
      <w:r>
        <w:softHyphen/>
      </w:r>
      <w:r>
        <w:softHyphen/>
      </w:r>
      <w:r w:rsidR="00525C27">
        <w:br/>
      </w:r>
    </w:p>
    <w:p w14:paraId="248FFFCF" w14:textId="1A1BC7BF" w:rsidR="00B45DA0" w:rsidRDefault="00EF1F1E">
      <w:pPr>
        <w:sectPr w:rsidR="00B45DA0" w:rsidSect="000B4B3C">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sidRPr="00EF1F1E">
        <w:rPr>
          <w:noProof/>
        </w:rPr>
        <mc:AlternateContent>
          <mc:Choice Requires="wps">
            <w:drawing>
              <wp:anchor distT="0" distB="0" distL="114300" distR="114300" simplePos="0" relativeHeight="251664384" behindDoc="0" locked="0" layoutInCell="1" allowOverlap="1" wp14:anchorId="54C23C9C" wp14:editId="0F7AAD5F">
                <wp:simplePos x="0" y="0"/>
                <wp:positionH relativeFrom="page">
                  <wp:posOffset>478790</wp:posOffset>
                </wp:positionH>
                <wp:positionV relativeFrom="page">
                  <wp:posOffset>6456680</wp:posOffset>
                </wp:positionV>
                <wp:extent cx="6858000" cy="2901950"/>
                <wp:effectExtent l="0" t="0" r="0" b="0"/>
                <wp:wrapThrough wrapText="bothSides">
                  <wp:wrapPolygon edited="0">
                    <wp:start x="80" y="0"/>
                    <wp:lineTo x="80" y="21364"/>
                    <wp:lineTo x="21440" y="21364"/>
                    <wp:lineTo x="21440" y="0"/>
                    <wp:lineTo x="80" y="0"/>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290195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DB64FD" w14:textId="77777777" w:rsidR="00EF1F1E" w:rsidRDefault="00EF1F1E" w:rsidP="00EF1F1E">
                            <w:pPr>
                              <w:rPr>
                                <w:rFonts w:ascii="Arial" w:hAnsi="Arial"/>
                                <w:b/>
                                <w:sz w:val="22"/>
                              </w:rPr>
                            </w:pPr>
                            <w:r>
                              <w:rPr>
                                <w:rFonts w:ascii="Arial" w:hAnsi="Arial"/>
                                <w:b/>
                                <w:sz w:val="22"/>
                              </w:rPr>
                              <w:t>Activity Procedures:</w:t>
                            </w:r>
                          </w:p>
                          <w:p w14:paraId="52BE0AA3" w14:textId="77777777" w:rsidR="00EF1F1E" w:rsidRDefault="00EF1F1E" w:rsidP="00EF1F1E">
                            <w:pPr>
                              <w:pStyle w:val="Header"/>
                              <w:numPr>
                                <w:ilvl w:val="0"/>
                                <w:numId w:val="5"/>
                              </w:numPr>
                              <w:rPr>
                                <w:rFonts w:ascii="Arial" w:hAnsi="Arial"/>
                                <w:sz w:val="22"/>
                                <w:szCs w:val="22"/>
                              </w:rPr>
                            </w:pPr>
                            <w:r>
                              <w:rPr>
                                <w:rFonts w:ascii="Arial" w:hAnsi="Arial"/>
                                <w:sz w:val="22"/>
                                <w:szCs w:val="22"/>
                              </w:rPr>
                              <w:t>Today’s fitness activity is called Cone Flip Chaos. The object is to compete against a partner by flipping your cone onto its base before your partner does, and then quickly finding a new partner to challenge.</w:t>
                            </w:r>
                          </w:p>
                          <w:p w14:paraId="5FAAE90D" w14:textId="77777777" w:rsidR="00EF1F1E" w:rsidRDefault="00EF1F1E" w:rsidP="00EF1F1E">
                            <w:pPr>
                              <w:pStyle w:val="Header"/>
                              <w:numPr>
                                <w:ilvl w:val="0"/>
                                <w:numId w:val="5"/>
                              </w:numPr>
                              <w:rPr>
                                <w:rFonts w:ascii="Arial" w:hAnsi="Arial"/>
                                <w:sz w:val="22"/>
                                <w:szCs w:val="22"/>
                              </w:rPr>
                            </w:pPr>
                            <w:r>
                              <w:rPr>
                                <w:rFonts w:ascii="Arial" w:hAnsi="Arial"/>
                                <w:sz w:val="22"/>
                                <w:szCs w:val="22"/>
                              </w:rPr>
                              <w:t xml:space="preserve">The winner of each challenge </w:t>
                            </w:r>
                            <w:proofErr w:type="gramStart"/>
                            <w:r>
                              <w:rPr>
                                <w:rFonts w:ascii="Arial" w:hAnsi="Arial"/>
                                <w:sz w:val="22"/>
                                <w:szCs w:val="22"/>
                              </w:rPr>
                              <w:t>round</w:t>
                            </w:r>
                            <w:proofErr w:type="gramEnd"/>
                            <w:r>
                              <w:rPr>
                                <w:rFonts w:ascii="Arial" w:hAnsi="Arial"/>
                                <w:sz w:val="22"/>
                                <w:szCs w:val="22"/>
                              </w:rPr>
                              <w:t xml:space="preserve"> will automatically move to find a new partner. The losing partner will perform 10 jumping jacks before looking for a new partner.</w:t>
                            </w:r>
                          </w:p>
                          <w:p w14:paraId="3ABB8FC2" w14:textId="77777777" w:rsidR="00EF1F1E" w:rsidRDefault="00EF1F1E" w:rsidP="00EF1F1E">
                            <w:pPr>
                              <w:pStyle w:val="Header"/>
                              <w:numPr>
                                <w:ilvl w:val="0"/>
                                <w:numId w:val="5"/>
                              </w:numPr>
                              <w:rPr>
                                <w:rFonts w:ascii="Arial" w:hAnsi="Arial"/>
                                <w:sz w:val="22"/>
                                <w:szCs w:val="22"/>
                              </w:rPr>
                            </w:pPr>
                            <w:r w:rsidRPr="006928CA">
                              <w:rPr>
                                <w:rFonts w:ascii="Arial" w:hAnsi="Arial"/>
                                <w:sz w:val="22"/>
                                <w:szCs w:val="22"/>
                              </w:rPr>
                              <w:t xml:space="preserve">You earn 1 flip attempt for every 3 jumping jacks you perform. </w:t>
                            </w:r>
                            <w:r>
                              <w:rPr>
                                <w:rFonts w:ascii="Arial" w:hAnsi="Arial"/>
                                <w:sz w:val="22"/>
                                <w:szCs w:val="22"/>
                              </w:rPr>
                              <w:t>You</w:t>
                            </w:r>
                            <w:r w:rsidRPr="006928CA">
                              <w:rPr>
                                <w:rFonts w:ascii="Arial" w:hAnsi="Arial"/>
                                <w:sz w:val="22"/>
                                <w:szCs w:val="22"/>
                              </w:rPr>
                              <w:t xml:space="preserve"> can perform any number of consecutive jumping jacks </w:t>
                            </w:r>
                            <w:r>
                              <w:rPr>
                                <w:rFonts w:ascii="Arial" w:hAnsi="Arial"/>
                                <w:sz w:val="22"/>
                                <w:szCs w:val="22"/>
                              </w:rPr>
                              <w:t>you want,</w:t>
                            </w:r>
                            <w:r w:rsidRPr="006928CA">
                              <w:rPr>
                                <w:rFonts w:ascii="Arial" w:hAnsi="Arial"/>
                                <w:sz w:val="22"/>
                                <w:szCs w:val="22"/>
                              </w:rPr>
                              <w:t xml:space="preserve"> as long as you end on a multiple of 3. For example, if you do 3 jumping jacks you earn 1 flip attempt. If you do 9 consecutive jumping </w:t>
                            </w:r>
                            <w:proofErr w:type="gramStart"/>
                            <w:r w:rsidRPr="006928CA">
                              <w:rPr>
                                <w:rFonts w:ascii="Arial" w:hAnsi="Arial"/>
                                <w:sz w:val="22"/>
                                <w:szCs w:val="22"/>
                              </w:rPr>
                              <w:t>jacks</w:t>
                            </w:r>
                            <w:proofErr w:type="gramEnd"/>
                            <w:r w:rsidRPr="006928CA">
                              <w:rPr>
                                <w:rFonts w:ascii="Arial" w:hAnsi="Arial"/>
                                <w:sz w:val="22"/>
                                <w:szCs w:val="22"/>
                              </w:rPr>
                              <w:t xml:space="preserve"> you earn 3 flip attempts. </w:t>
                            </w:r>
                          </w:p>
                          <w:p w14:paraId="4886DEDE" w14:textId="77777777" w:rsidR="00EF1F1E" w:rsidRPr="006928CA" w:rsidRDefault="00EF1F1E" w:rsidP="00EF1F1E">
                            <w:pPr>
                              <w:pStyle w:val="Header"/>
                              <w:numPr>
                                <w:ilvl w:val="0"/>
                                <w:numId w:val="5"/>
                              </w:numPr>
                              <w:rPr>
                                <w:rFonts w:ascii="Arial" w:hAnsi="Arial"/>
                                <w:sz w:val="22"/>
                                <w:szCs w:val="22"/>
                              </w:rPr>
                            </w:pPr>
                            <w:r w:rsidRPr="006928CA">
                              <w:rPr>
                                <w:rFonts w:ascii="Arial" w:hAnsi="Arial"/>
                                <w:sz w:val="22"/>
                                <w:szCs w:val="22"/>
                              </w:rPr>
                              <w:t>The cone MUST flip 1 or more full rotations in order to be considered a fair flip.</w:t>
                            </w:r>
                          </w:p>
                          <w:p w14:paraId="7920B8DF" w14:textId="77777777" w:rsidR="00EF1F1E" w:rsidRPr="00E845E8" w:rsidRDefault="00EF1F1E" w:rsidP="00EF1F1E">
                            <w:pPr>
                              <w:pStyle w:val="Header"/>
                              <w:numPr>
                                <w:ilvl w:val="0"/>
                                <w:numId w:val="5"/>
                              </w:numPr>
                              <w:rPr>
                                <w:rFonts w:ascii="Arial" w:hAnsi="Arial"/>
                                <w:sz w:val="22"/>
                                <w:szCs w:val="22"/>
                              </w:rPr>
                            </w:pPr>
                            <w:r>
                              <w:rPr>
                                <w:rFonts w:ascii="Arial" w:hAnsi="Arial"/>
                                <w:sz w:val="22"/>
                                <w:szCs w:val="22"/>
                              </w:rPr>
                              <w:t>Jumping jacks are a basic exercise for teaching this activity to students. Once they learn the rules and know how to play, change the activity to develop any area of health- or skill-related fitness you choose.</w:t>
                            </w:r>
                          </w:p>
                          <w:p w14:paraId="77613520" w14:textId="77777777" w:rsidR="00EF1F1E" w:rsidRDefault="00EF1F1E" w:rsidP="00EF1F1E">
                            <w:pPr>
                              <w:rPr>
                                <w:rFonts w:ascii="Arial" w:hAnsi="Arial" w:cs="Arial"/>
                                <w:b/>
                                <w:sz w:val="22"/>
                                <w:szCs w:val="22"/>
                              </w:rPr>
                            </w:pPr>
                          </w:p>
                          <w:p w14:paraId="673FFF0A" w14:textId="77777777" w:rsidR="00EF1F1E" w:rsidRPr="00DD404F" w:rsidRDefault="00EF1F1E" w:rsidP="00EF1F1E">
                            <w:pPr>
                              <w:rPr>
                                <w:rFonts w:ascii="Arial" w:hAnsi="Arial" w:cs="Arial"/>
                                <w:b/>
                                <w:sz w:val="22"/>
                                <w:szCs w:val="22"/>
                              </w:rPr>
                            </w:pPr>
                            <w:r w:rsidRPr="00DD404F">
                              <w:rPr>
                                <w:rFonts w:ascii="Arial" w:hAnsi="Arial" w:cs="Arial"/>
                                <w:b/>
                                <w:sz w:val="22"/>
                                <w:szCs w:val="22"/>
                              </w:rPr>
                              <w:t>Grade Level Progression:</w:t>
                            </w:r>
                          </w:p>
                          <w:p w14:paraId="1D280A90" w14:textId="77777777" w:rsidR="00EF1F1E" w:rsidRPr="00F13CB6" w:rsidRDefault="00EF1F1E" w:rsidP="00EF1F1E">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choose an activity to replace jumping jacks in order to improve the health-related fitness component of their choice.</w:t>
                            </w:r>
                          </w:p>
                          <w:p w14:paraId="2429E751" w14:textId="77777777" w:rsidR="00EF1F1E" w:rsidRPr="00E845E8" w:rsidRDefault="00EF1F1E" w:rsidP="00EF1F1E">
                            <w:pPr>
                              <w:rPr>
                                <w:rFonts w:ascii="Arial" w:hAnsi="Arial"/>
                                <w:sz w:val="22"/>
                                <w:szCs w:val="22"/>
                              </w:rPr>
                            </w:pPr>
                            <w:r>
                              <w:rPr>
                                <w:rFonts w:ascii="Arial" w:hAnsi="Arial" w:cs="Arial"/>
                                <w:b/>
                                <w:sz w:val="22"/>
                                <w:szCs w:val="22"/>
                              </w:rPr>
                              <w:t xml:space="preserve">L2: </w:t>
                            </w:r>
                            <w:r>
                              <w:rPr>
                                <w:rFonts w:ascii="Arial" w:hAnsi="Arial"/>
                                <w:sz w:val="22"/>
                                <w:szCs w:val="22"/>
                              </w:rPr>
                              <w:t>Discuss perceived exertion and how it can be used to modify the activity to make it easier or more challenging.</w:t>
                            </w:r>
                          </w:p>
                          <w:p w14:paraId="769BE052" w14:textId="77777777" w:rsidR="00EF1F1E" w:rsidRPr="00437F5E" w:rsidRDefault="00EF1F1E" w:rsidP="00EF1F1E">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C23C9C" id="_x0000_t202" coordsize="21600,21600" o:spt="202" path="m0,0l0,21600,21600,21600,21600,0xe">
                <v:stroke joinstyle="miter"/>
                <v:path gradientshapeok="t" o:connecttype="rect"/>
              </v:shapetype>
              <v:shape id="Text Box 258" o:spid="_x0000_s1026" type="#_x0000_t202" style="position:absolute;margin-left:37.7pt;margin-top:508.4pt;width:540pt;height:228.5pt;z-index:251664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" filled="f" stroked="f">
                <v:textbox>
                  <w:txbxContent>
                    <w:p w14:paraId="43DB64FD" w14:textId="77777777" w:rsidR="00EF1F1E" w:rsidRDefault="00EF1F1E" w:rsidP="00EF1F1E">
                      <w:pPr>
                        <w:rPr>
                          <w:rFonts w:ascii="Arial" w:hAnsi="Arial"/>
                          <w:b/>
                          <w:sz w:val="22"/>
                        </w:rPr>
                      </w:pPr>
                      <w:r>
                        <w:rPr>
                          <w:rFonts w:ascii="Arial" w:hAnsi="Arial"/>
                          <w:b/>
                          <w:sz w:val="22"/>
                        </w:rPr>
                        <w:t>Activity Procedures:</w:t>
                      </w:r>
                    </w:p>
                    <w:p w14:paraId="52BE0AA3" w14:textId="77777777" w:rsidR="00EF1F1E" w:rsidRDefault="00EF1F1E" w:rsidP="00EF1F1E">
                      <w:pPr>
                        <w:pStyle w:val="Header"/>
                        <w:numPr>
                          <w:ilvl w:val="0"/>
                          <w:numId w:val="5"/>
                        </w:numPr>
                        <w:rPr>
                          <w:rFonts w:ascii="Arial" w:hAnsi="Arial"/>
                          <w:sz w:val="22"/>
                          <w:szCs w:val="22"/>
                        </w:rPr>
                      </w:pPr>
                      <w:r>
                        <w:rPr>
                          <w:rFonts w:ascii="Arial" w:hAnsi="Arial"/>
                          <w:sz w:val="22"/>
                          <w:szCs w:val="22"/>
                        </w:rPr>
                        <w:t>Today’s fitness activity is called Cone Flip Chaos. The object is to compete against a partner by flipping your cone onto its base before your partner does, and then quickly finding a new partner to challenge.</w:t>
                      </w:r>
                    </w:p>
                    <w:p w14:paraId="5FAAE90D" w14:textId="77777777" w:rsidR="00EF1F1E" w:rsidRDefault="00EF1F1E" w:rsidP="00EF1F1E">
                      <w:pPr>
                        <w:pStyle w:val="Header"/>
                        <w:numPr>
                          <w:ilvl w:val="0"/>
                          <w:numId w:val="5"/>
                        </w:numPr>
                        <w:rPr>
                          <w:rFonts w:ascii="Arial" w:hAnsi="Arial"/>
                          <w:sz w:val="22"/>
                          <w:szCs w:val="22"/>
                        </w:rPr>
                      </w:pPr>
                      <w:r>
                        <w:rPr>
                          <w:rFonts w:ascii="Arial" w:hAnsi="Arial"/>
                          <w:sz w:val="22"/>
                          <w:szCs w:val="22"/>
                        </w:rPr>
                        <w:t xml:space="preserve">The winner of each challenge </w:t>
                      </w:r>
                      <w:proofErr w:type="gramStart"/>
                      <w:r>
                        <w:rPr>
                          <w:rFonts w:ascii="Arial" w:hAnsi="Arial"/>
                          <w:sz w:val="22"/>
                          <w:szCs w:val="22"/>
                        </w:rPr>
                        <w:t>round</w:t>
                      </w:r>
                      <w:proofErr w:type="gramEnd"/>
                      <w:r>
                        <w:rPr>
                          <w:rFonts w:ascii="Arial" w:hAnsi="Arial"/>
                          <w:sz w:val="22"/>
                          <w:szCs w:val="22"/>
                        </w:rPr>
                        <w:t xml:space="preserve"> will automatically move to find a new partner. The losing partner will perform 10 jumping jacks before looking for a new partner.</w:t>
                      </w:r>
                    </w:p>
                    <w:p w14:paraId="3ABB8FC2" w14:textId="77777777" w:rsidR="00EF1F1E" w:rsidRDefault="00EF1F1E" w:rsidP="00EF1F1E">
                      <w:pPr>
                        <w:pStyle w:val="Header"/>
                        <w:numPr>
                          <w:ilvl w:val="0"/>
                          <w:numId w:val="5"/>
                        </w:numPr>
                        <w:rPr>
                          <w:rFonts w:ascii="Arial" w:hAnsi="Arial"/>
                          <w:sz w:val="22"/>
                          <w:szCs w:val="22"/>
                        </w:rPr>
                      </w:pPr>
                      <w:r w:rsidRPr="006928CA">
                        <w:rPr>
                          <w:rFonts w:ascii="Arial" w:hAnsi="Arial"/>
                          <w:sz w:val="22"/>
                          <w:szCs w:val="22"/>
                        </w:rPr>
                        <w:t xml:space="preserve">You earn 1 flip attempt for every 3 jumping jacks you perform. </w:t>
                      </w:r>
                      <w:r>
                        <w:rPr>
                          <w:rFonts w:ascii="Arial" w:hAnsi="Arial"/>
                          <w:sz w:val="22"/>
                          <w:szCs w:val="22"/>
                        </w:rPr>
                        <w:t>You</w:t>
                      </w:r>
                      <w:r w:rsidRPr="006928CA">
                        <w:rPr>
                          <w:rFonts w:ascii="Arial" w:hAnsi="Arial"/>
                          <w:sz w:val="22"/>
                          <w:szCs w:val="22"/>
                        </w:rPr>
                        <w:t xml:space="preserve"> can perform any number of consecutive jumping jacks </w:t>
                      </w:r>
                      <w:r>
                        <w:rPr>
                          <w:rFonts w:ascii="Arial" w:hAnsi="Arial"/>
                          <w:sz w:val="22"/>
                          <w:szCs w:val="22"/>
                        </w:rPr>
                        <w:t>you want,</w:t>
                      </w:r>
                      <w:r w:rsidRPr="006928CA">
                        <w:rPr>
                          <w:rFonts w:ascii="Arial" w:hAnsi="Arial"/>
                          <w:sz w:val="22"/>
                          <w:szCs w:val="22"/>
                        </w:rPr>
                        <w:t xml:space="preserve"> as long as you end on a multiple of 3. For example, if you do 3 jumping jacks you earn 1 flip attempt. If you do 9 consecutive jumping </w:t>
                      </w:r>
                      <w:proofErr w:type="gramStart"/>
                      <w:r w:rsidRPr="006928CA">
                        <w:rPr>
                          <w:rFonts w:ascii="Arial" w:hAnsi="Arial"/>
                          <w:sz w:val="22"/>
                          <w:szCs w:val="22"/>
                        </w:rPr>
                        <w:t>jacks</w:t>
                      </w:r>
                      <w:proofErr w:type="gramEnd"/>
                      <w:r w:rsidRPr="006928CA">
                        <w:rPr>
                          <w:rFonts w:ascii="Arial" w:hAnsi="Arial"/>
                          <w:sz w:val="22"/>
                          <w:szCs w:val="22"/>
                        </w:rPr>
                        <w:t xml:space="preserve"> you earn 3 flip attempts. </w:t>
                      </w:r>
                    </w:p>
                    <w:p w14:paraId="4886DEDE" w14:textId="77777777" w:rsidR="00EF1F1E" w:rsidRPr="006928CA" w:rsidRDefault="00EF1F1E" w:rsidP="00EF1F1E">
                      <w:pPr>
                        <w:pStyle w:val="Header"/>
                        <w:numPr>
                          <w:ilvl w:val="0"/>
                          <w:numId w:val="5"/>
                        </w:numPr>
                        <w:rPr>
                          <w:rFonts w:ascii="Arial" w:hAnsi="Arial"/>
                          <w:sz w:val="22"/>
                          <w:szCs w:val="22"/>
                        </w:rPr>
                      </w:pPr>
                      <w:r w:rsidRPr="006928CA">
                        <w:rPr>
                          <w:rFonts w:ascii="Arial" w:hAnsi="Arial"/>
                          <w:sz w:val="22"/>
                          <w:szCs w:val="22"/>
                        </w:rPr>
                        <w:t>The cone MUST flip 1 or more full rotations in order to be considered a fair flip.</w:t>
                      </w:r>
                    </w:p>
                    <w:p w14:paraId="7920B8DF" w14:textId="77777777" w:rsidR="00EF1F1E" w:rsidRPr="00E845E8" w:rsidRDefault="00EF1F1E" w:rsidP="00EF1F1E">
                      <w:pPr>
                        <w:pStyle w:val="Header"/>
                        <w:numPr>
                          <w:ilvl w:val="0"/>
                          <w:numId w:val="5"/>
                        </w:numPr>
                        <w:rPr>
                          <w:rFonts w:ascii="Arial" w:hAnsi="Arial"/>
                          <w:sz w:val="22"/>
                          <w:szCs w:val="22"/>
                        </w:rPr>
                      </w:pPr>
                      <w:r>
                        <w:rPr>
                          <w:rFonts w:ascii="Arial" w:hAnsi="Arial"/>
                          <w:sz w:val="22"/>
                          <w:szCs w:val="22"/>
                        </w:rPr>
                        <w:t>Jumping jacks are a basic exercise for teaching this activity to students. Once they learn the rules and know how to play, change the activity to develop any area of health- or skill-related fitness you choose.</w:t>
                      </w:r>
                    </w:p>
                    <w:p w14:paraId="77613520" w14:textId="77777777" w:rsidR="00EF1F1E" w:rsidRDefault="00EF1F1E" w:rsidP="00EF1F1E">
                      <w:pPr>
                        <w:rPr>
                          <w:rFonts w:ascii="Arial" w:hAnsi="Arial" w:cs="Arial"/>
                          <w:b/>
                          <w:sz w:val="22"/>
                          <w:szCs w:val="22"/>
                        </w:rPr>
                      </w:pPr>
                    </w:p>
                    <w:p w14:paraId="673FFF0A" w14:textId="77777777" w:rsidR="00EF1F1E" w:rsidRPr="00DD404F" w:rsidRDefault="00EF1F1E" w:rsidP="00EF1F1E">
                      <w:pPr>
                        <w:rPr>
                          <w:rFonts w:ascii="Arial" w:hAnsi="Arial" w:cs="Arial"/>
                          <w:b/>
                          <w:sz w:val="22"/>
                          <w:szCs w:val="22"/>
                        </w:rPr>
                      </w:pPr>
                      <w:r w:rsidRPr="00DD404F">
                        <w:rPr>
                          <w:rFonts w:ascii="Arial" w:hAnsi="Arial" w:cs="Arial"/>
                          <w:b/>
                          <w:sz w:val="22"/>
                          <w:szCs w:val="22"/>
                        </w:rPr>
                        <w:t>Grade Level Progression:</w:t>
                      </w:r>
                    </w:p>
                    <w:p w14:paraId="1D280A90" w14:textId="77777777" w:rsidR="00EF1F1E" w:rsidRPr="00F13CB6" w:rsidRDefault="00EF1F1E" w:rsidP="00EF1F1E">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choose an activity to replace jumping jacks in order to improve the health-related fitness component of their choice.</w:t>
                      </w:r>
                    </w:p>
                    <w:p w14:paraId="2429E751" w14:textId="77777777" w:rsidR="00EF1F1E" w:rsidRPr="00E845E8" w:rsidRDefault="00EF1F1E" w:rsidP="00EF1F1E">
                      <w:pPr>
                        <w:rPr>
                          <w:rFonts w:ascii="Arial" w:hAnsi="Arial"/>
                          <w:sz w:val="22"/>
                          <w:szCs w:val="22"/>
                        </w:rPr>
                      </w:pPr>
                      <w:r>
                        <w:rPr>
                          <w:rFonts w:ascii="Arial" w:hAnsi="Arial" w:cs="Arial"/>
                          <w:b/>
                          <w:sz w:val="22"/>
                          <w:szCs w:val="22"/>
                        </w:rPr>
                        <w:t xml:space="preserve">L2: </w:t>
                      </w:r>
                      <w:r>
                        <w:rPr>
                          <w:rFonts w:ascii="Arial" w:hAnsi="Arial"/>
                          <w:sz w:val="22"/>
                          <w:szCs w:val="22"/>
                        </w:rPr>
                        <w:t>Discuss perceived exertion and how it can be used to modify the activity to make it easier or more challenging.</w:t>
                      </w:r>
                    </w:p>
                    <w:p w14:paraId="769BE052" w14:textId="77777777" w:rsidR="00EF1F1E" w:rsidRPr="00437F5E" w:rsidRDefault="00EF1F1E" w:rsidP="00EF1F1E">
                      <w:pPr>
                        <w:rPr>
                          <w:rFonts w:ascii="Arial" w:hAnsi="Arial" w:cs="Arial"/>
                          <w:b/>
                          <w:sz w:val="22"/>
                          <w:szCs w:val="22"/>
                        </w:rPr>
                      </w:pPr>
                    </w:p>
                  </w:txbxContent>
                </v:textbox>
                <w10:wrap type="through" anchorx="page" anchory="page"/>
              </v:shape>
            </w:pict>
          </mc:Fallback>
        </mc:AlternateContent>
      </w:r>
      <w:r w:rsidRPr="00EF1F1E">
        <w:rPr>
          <w:noProof/>
        </w:rPr>
        <mc:AlternateContent>
          <mc:Choice Requires="wps">
            <w:drawing>
              <wp:anchor distT="0" distB="0" distL="114300" distR="114300" simplePos="0" relativeHeight="251663360" behindDoc="0" locked="0" layoutInCell="1" allowOverlap="1" wp14:anchorId="1B46058D" wp14:editId="0A483735">
                <wp:simplePos x="0" y="0"/>
                <wp:positionH relativeFrom="page">
                  <wp:posOffset>4803140</wp:posOffset>
                </wp:positionH>
                <wp:positionV relativeFrom="page">
                  <wp:posOffset>2011045</wp:posOffset>
                </wp:positionV>
                <wp:extent cx="2343150" cy="944880"/>
                <wp:effectExtent l="0" t="0" r="0" b="0"/>
                <wp:wrapThrough wrapText="bothSides">
                  <wp:wrapPolygon edited="0">
                    <wp:start x="234" y="0"/>
                    <wp:lineTo x="234" y="20903"/>
                    <wp:lineTo x="21073" y="20903"/>
                    <wp:lineTo x="21073" y="0"/>
                    <wp:lineTo x="234" y="0"/>
                  </wp:wrapPolygon>
                </wp:wrapThrough>
                <wp:docPr id="253" name="Text Box 253"/>
                <wp:cNvGraphicFramePr/>
                <a:graphic xmlns:a="http://schemas.openxmlformats.org/drawingml/2006/main">
                  <a:graphicData uri="http://schemas.microsoft.com/office/word/2010/wordprocessingShape">
                    <wps:wsp>
                      <wps:cNvSpPr txBox="1"/>
                      <wps:spPr>
                        <a:xfrm>
                          <a:off x="0" y="0"/>
                          <a:ext cx="2343150" cy="9448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E655F5" w14:textId="77777777" w:rsidR="00EF1F1E" w:rsidRPr="005B2451" w:rsidRDefault="00EF1F1E" w:rsidP="00EF1F1E">
                            <w:pPr>
                              <w:pStyle w:val="Header"/>
                              <w:numPr>
                                <w:ilvl w:val="0"/>
                                <w:numId w:val="4"/>
                              </w:numPr>
                            </w:pPr>
                            <w:r>
                              <w:rPr>
                                <w:rFonts w:ascii="Arial" w:hAnsi="Arial" w:cs="Arial"/>
                                <w:sz w:val="22"/>
                                <w:szCs w:val="22"/>
                              </w:rPr>
                              <w:t>Pace for the Zone</w:t>
                            </w:r>
                          </w:p>
                          <w:p w14:paraId="457C8373" w14:textId="77777777" w:rsidR="00EF1F1E" w:rsidRPr="00F5733D" w:rsidRDefault="00EF1F1E" w:rsidP="00EF1F1E">
                            <w:pPr>
                              <w:pStyle w:val="Header"/>
                              <w:numPr>
                                <w:ilvl w:val="0"/>
                                <w:numId w:val="4"/>
                              </w:numPr>
                            </w:pPr>
                            <w:r>
                              <w:rPr>
                                <w:rFonts w:ascii="Arial" w:hAnsi="Arial" w:cs="Arial"/>
                                <w:sz w:val="22"/>
                                <w:szCs w:val="22"/>
                              </w:rPr>
                              <w:t>Move Safely</w:t>
                            </w:r>
                          </w:p>
                          <w:p w14:paraId="54CBBEC0" w14:textId="77777777" w:rsidR="00EF1F1E" w:rsidRDefault="00EF1F1E" w:rsidP="00EF1F1E">
                            <w:pPr>
                              <w:pStyle w:val="Header"/>
                              <w:numPr>
                                <w:ilvl w:val="0"/>
                                <w:numId w:val="4"/>
                              </w:numPr>
                            </w:pPr>
                            <w:r>
                              <w:rPr>
                                <w:rFonts w:ascii="Arial" w:hAnsi="Arial" w:cs="Arial"/>
                                <w:sz w:val="22"/>
                                <w:szCs w:val="22"/>
                              </w:rPr>
                              <w:t>Think Fitness</w:t>
                            </w:r>
                          </w:p>
                          <w:p w14:paraId="27619BC6" w14:textId="77777777" w:rsidR="00EF1F1E" w:rsidRPr="005B2451" w:rsidRDefault="00EF1F1E" w:rsidP="00EF1F1E"/>
                          <w:p w14:paraId="66A1D478" w14:textId="77777777" w:rsidR="00EF1F1E" w:rsidRDefault="00EF1F1E" w:rsidP="00EF1F1E">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46058D" id="Text Box 253" o:spid="_x0000_s1027" type="#_x0000_t202" style="position:absolute;margin-left:378.2pt;margin-top:158.35pt;width:184.5pt;height:74.4pt;z-index:25166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2VCRNMCAAAZ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" filled="f" stroked="f">
                <v:textbox>
                  <w:txbxContent>
                    <w:p w14:paraId="5EE655F5" w14:textId="77777777" w:rsidR="00EF1F1E" w:rsidRPr="005B2451" w:rsidRDefault="00EF1F1E" w:rsidP="00EF1F1E">
                      <w:pPr>
                        <w:pStyle w:val="Header"/>
                        <w:numPr>
                          <w:ilvl w:val="0"/>
                          <w:numId w:val="4"/>
                        </w:numPr>
                      </w:pPr>
                      <w:r>
                        <w:rPr>
                          <w:rFonts w:ascii="Arial" w:hAnsi="Arial" w:cs="Arial"/>
                          <w:sz w:val="22"/>
                          <w:szCs w:val="22"/>
                        </w:rPr>
                        <w:t>Pace for the Zone</w:t>
                      </w:r>
                    </w:p>
                    <w:p w14:paraId="457C8373" w14:textId="77777777" w:rsidR="00EF1F1E" w:rsidRPr="00F5733D" w:rsidRDefault="00EF1F1E" w:rsidP="00EF1F1E">
                      <w:pPr>
                        <w:pStyle w:val="Header"/>
                        <w:numPr>
                          <w:ilvl w:val="0"/>
                          <w:numId w:val="4"/>
                        </w:numPr>
                      </w:pPr>
                      <w:r>
                        <w:rPr>
                          <w:rFonts w:ascii="Arial" w:hAnsi="Arial" w:cs="Arial"/>
                          <w:sz w:val="22"/>
                          <w:szCs w:val="22"/>
                        </w:rPr>
                        <w:t>Move Safely</w:t>
                      </w:r>
                    </w:p>
                    <w:p w14:paraId="54CBBEC0" w14:textId="77777777" w:rsidR="00EF1F1E" w:rsidRDefault="00EF1F1E" w:rsidP="00EF1F1E">
                      <w:pPr>
                        <w:pStyle w:val="Header"/>
                        <w:numPr>
                          <w:ilvl w:val="0"/>
                          <w:numId w:val="4"/>
                        </w:numPr>
                      </w:pPr>
                      <w:r>
                        <w:rPr>
                          <w:rFonts w:ascii="Arial" w:hAnsi="Arial" w:cs="Arial"/>
                          <w:sz w:val="22"/>
                          <w:szCs w:val="22"/>
                        </w:rPr>
                        <w:t>Think Fitness</w:t>
                      </w:r>
                    </w:p>
                    <w:p w14:paraId="27619BC6" w14:textId="77777777" w:rsidR="00EF1F1E" w:rsidRPr="005B2451" w:rsidRDefault="00EF1F1E" w:rsidP="00EF1F1E"/>
                    <w:p w14:paraId="66A1D478" w14:textId="77777777" w:rsidR="00EF1F1E" w:rsidRDefault="00EF1F1E" w:rsidP="00EF1F1E">
                      <w:pPr>
                        <w:pStyle w:val="Header"/>
                        <w:ind w:left="432"/>
                      </w:pPr>
                    </w:p>
                  </w:txbxContent>
                </v:textbox>
                <w10:wrap type="through" anchorx="page" anchory="page"/>
              </v:shape>
            </w:pict>
          </mc:Fallback>
        </mc:AlternateContent>
      </w:r>
      <w:r w:rsidRPr="00EF1F1E">
        <w:rPr>
          <w:noProof/>
        </w:rPr>
        <mc:AlternateContent>
          <mc:Choice Requires="wps">
            <w:drawing>
              <wp:anchor distT="0" distB="0" distL="114300" distR="114300" simplePos="0" relativeHeight="251662336" behindDoc="0" locked="0" layoutInCell="1" allowOverlap="1" wp14:anchorId="2310737D" wp14:editId="61D382A7">
                <wp:simplePos x="0" y="0"/>
                <wp:positionH relativeFrom="page">
                  <wp:posOffset>485775</wp:posOffset>
                </wp:positionH>
                <wp:positionV relativeFrom="page">
                  <wp:posOffset>3963035</wp:posOffset>
                </wp:positionV>
                <wp:extent cx="3478530" cy="1972945"/>
                <wp:effectExtent l="0" t="0" r="0" b="8255"/>
                <wp:wrapThrough wrapText="bothSides">
                  <wp:wrapPolygon edited="0">
                    <wp:start x="158" y="0"/>
                    <wp:lineTo x="158" y="21412"/>
                    <wp:lineTo x="21292" y="21412"/>
                    <wp:lineTo x="21292" y="0"/>
                    <wp:lineTo x="158" y="0"/>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19729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2765C2" w14:textId="77777777" w:rsidR="00EF1F1E" w:rsidRDefault="00EF1F1E" w:rsidP="00EF1F1E">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B778078" w14:textId="77777777" w:rsidR="00EF1F1E" w:rsidRDefault="00EF1F1E" w:rsidP="00EF1F1E">
                            <w:pPr>
                              <w:pStyle w:val="Header"/>
                              <w:numPr>
                                <w:ilvl w:val="0"/>
                                <w:numId w:val="65"/>
                              </w:numPr>
                              <w:rPr>
                                <w:rFonts w:ascii="Arial" w:hAnsi="Arial"/>
                                <w:sz w:val="22"/>
                                <w:szCs w:val="22"/>
                              </w:rPr>
                            </w:pPr>
                            <w:r>
                              <w:rPr>
                                <w:rFonts w:ascii="Arial" w:hAnsi="Arial"/>
                                <w:sz w:val="22"/>
                                <w:szCs w:val="22"/>
                              </w:rPr>
                              <w:t>1 cone per student (</w:t>
                            </w:r>
                            <w:r w:rsidRPr="00EC6358">
                              <w:rPr>
                                <w:rStyle w:val="HeaderChar"/>
                                <w:rFonts w:ascii="Arial" w:hAnsi="Arial"/>
                                <w:sz w:val="22"/>
                                <w:szCs w:val="22"/>
                              </w:rPr>
                              <w:t>9” plastic cones</w:t>
                            </w:r>
                            <w:r w:rsidRPr="006928CA">
                              <w:rPr>
                                <w:rFonts w:ascii="Arial" w:hAnsi="Arial"/>
                                <w:sz w:val="22"/>
                                <w:szCs w:val="22"/>
                              </w:rPr>
                              <w:t xml:space="preserve"> </w:t>
                            </w:r>
                            <w:r>
                              <w:rPr>
                                <w:rFonts w:ascii="Arial" w:hAnsi="Arial"/>
                                <w:sz w:val="22"/>
                                <w:szCs w:val="22"/>
                              </w:rPr>
                              <w:t xml:space="preserve">are preferred – like </w:t>
                            </w:r>
                            <w:hyperlink r:id="rId12" w:history="1">
                              <w:r w:rsidRPr="006928CA">
                                <w:rPr>
                                  <w:rStyle w:val="HeaderChar"/>
                                  <w:rFonts w:ascii="Arial" w:hAnsi="Arial"/>
                                  <w:sz w:val="22"/>
                                  <w:szCs w:val="22"/>
                                </w:rPr>
                                <w:t>this one</w:t>
                              </w:r>
                            </w:hyperlink>
                            <w:r>
                              <w:rPr>
                                <w:rFonts w:ascii="Arial" w:hAnsi="Arial"/>
                                <w:sz w:val="22"/>
                                <w:szCs w:val="22"/>
                              </w:rPr>
                              <w:t>. Experiment with different types of cones to meet the needs of your students.)</w:t>
                            </w:r>
                          </w:p>
                          <w:p w14:paraId="72884FE3" w14:textId="77777777" w:rsidR="00EF1F1E" w:rsidRPr="00F13CB6" w:rsidRDefault="00EF1F1E" w:rsidP="00EF1F1E">
                            <w:pPr>
                              <w:pStyle w:val="Header"/>
                              <w:ind w:left="360"/>
                              <w:rPr>
                                <w:rFonts w:ascii="Arial" w:hAnsi="Arial"/>
                                <w:sz w:val="22"/>
                                <w:szCs w:val="22"/>
                              </w:rPr>
                            </w:pPr>
                          </w:p>
                          <w:p w14:paraId="726D9E90" w14:textId="77777777" w:rsidR="00EF1F1E" w:rsidRDefault="00EF1F1E" w:rsidP="00EF1F1E">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268F81D" w14:textId="77777777" w:rsidR="00EF1F1E" w:rsidRPr="00D71630" w:rsidRDefault="00EF1F1E" w:rsidP="00EF1F1E">
                            <w:pPr>
                              <w:pStyle w:val="Header"/>
                              <w:numPr>
                                <w:ilvl w:val="0"/>
                                <w:numId w:val="2"/>
                              </w:numPr>
                              <w:rPr>
                                <w:rFonts w:ascii="Arial" w:hAnsi="Arial"/>
                                <w:sz w:val="22"/>
                                <w:szCs w:val="22"/>
                              </w:rPr>
                            </w:pPr>
                            <w:r>
                              <w:rPr>
                                <w:rFonts w:ascii="Arial" w:hAnsi="Arial"/>
                                <w:sz w:val="22"/>
                                <w:szCs w:val="22"/>
                              </w:rPr>
                              <w:t>Students scattered throughout the activity area, each student with a c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10737D" id="Text Box 254" o:spid="_x0000_s1028" type="#_x0000_t202" style="position:absolute;margin-left:38.25pt;margin-top:312.05pt;width:273.9pt;height:155.35pt;z-index:2516623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" filled="f" stroked="f">
                <v:textbox>
                  <w:txbxContent>
                    <w:p w14:paraId="0D2765C2" w14:textId="77777777" w:rsidR="00EF1F1E" w:rsidRDefault="00EF1F1E" w:rsidP="00EF1F1E">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B778078" w14:textId="77777777" w:rsidR="00EF1F1E" w:rsidRDefault="00EF1F1E" w:rsidP="00EF1F1E">
                      <w:pPr>
                        <w:pStyle w:val="Header"/>
                        <w:numPr>
                          <w:ilvl w:val="0"/>
                          <w:numId w:val="65"/>
                        </w:numPr>
                        <w:rPr>
                          <w:rFonts w:ascii="Arial" w:hAnsi="Arial"/>
                          <w:sz w:val="22"/>
                          <w:szCs w:val="22"/>
                        </w:rPr>
                      </w:pPr>
                      <w:r>
                        <w:rPr>
                          <w:rFonts w:ascii="Arial" w:hAnsi="Arial"/>
                          <w:sz w:val="22"/>
                          <w:szCs w:val="22"/>
                        </w:rPr>
                        <w:t>1 cone per student (</w:t>
                      </w:r>
                      <w:r w:rsidRPr="00EC6358">
                        <w:rPr>
                          <w:rStyle w:val="HeaderChar"/>
                          <w:rFonts w:ascii="Arial" w:hAnsi="Arial"/>
                          <w:sz w:val="22"/>
                          <w:szCs w:val="22"/>
                        </w:rPr>
                        <w:t>9” plastic cones</w:t>
                      </w:r>
                      <w:r w:rsidRPr="006928CA">
                        <w:rPr>
                          <w:rFonts w:ascii="Arial" w:hAnsi="Arial"/>
                          <w:sz w:val="22"/>
                          <w:szCs w:val="22"/>
                        </w:rPr>
                        <w:t xml:space="preserve"> </w:t>
                      </w:r>
                      <w:r>
                        <w:rPr>
                          <w:rFonts w:ascii="Arial" w:hAnsi="Arial"/>
                          <w:sz w:val="22"/>
                          <w:szCs w:val="22"/>
                        </w:rPr>
                        <w:t xml:space="preserve">are preferred – like </w:t>
                      </w:r>
                      <w:hyperlink r:id="rId13" w:history="1">
                        <w:r w:rsidRPr="006928CA">
                          <w:rPr>
                            <w:rStyle w:val="HeaderChar"/>
                            <w:rFonts w:ascii="Arial" w:hAnsi="Arial"/>
                            <w:sz w:val="22"/>
                            <w:szCs w:val="22"/>
                          </w:rPr>
                          <w:t>this one</w:t>
                        </w:r>
                      </w:hyperlink>
                      <w:r>
                        <w:rPr>
                          <w:rFonts w:ascii="Arial" w:hAnsi="Arial"/>
                          <w:sz w:val="22"/>
                          <w:szCs w:val="22"/>
                        </w:rPr>
                        <w:t>. Experiment with different types of cones to meet the needs of your students.)</w:t>
                      </w:r>
                    </w:p>
                    <w:p w14:paraId="72884FE3" w14:textId="77777777" w:rsidR="00EF1F1E" w:rsidRPr="00F13CB6" w:rsidRDefault="00EF1F1E" w:rsidP="00EF1F1E">
                      <w:pPr>
                        <w:pStyle w:val="Header"/>
                        <w:ind w:left="360"/>
                        <w:rPr>
                          <w:rFonts w:ascii="Arial" w:hAnsi="Arial"/>
                          <w:sz w:val="22"/>
                          <w:szCs w:val="22"/>
                        </w:rPr>
                      </w:pPr>
                    </w:p>
                    <w:p w14:paraId="726D9E90" w14:textId="77777777" w:rsidR="00EF1F1E" w:rsidRDefault="00EF1F1E" w:rsidP="00EF1F1E">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268F81D" w14:textId="77777777" w:rsidR="00EF1F1E" w:rsidRPr="00D71630" w:rsidRDefault="00EF1F1E" w:rsidP="00EF1F1E">
                      <w:pPr>
                        <w:pStyle w:val="Header"/>
                        <w:numPr>
                          <w:ilvl w:val="0"/>
                          <w:numId w:val="2"/>
                        </w:numPr>
                        <w:rPr>
                          <w:rFonts w:ascii="Arial" w:hAnsi="Arial"/>
                          <w:sz w:val="22"/>
                          <w:szCs w:val="22"/>
                        </w:rPr>
                      </w:pPr>
                      <w:r>
                        <w:rPr>
                          <w:rFonts w:ascii="Arial" w:hAnsi="Arial"/>
                          <w:sz w:val="22"/>
                          <w:szCs w:val="22"/>
                        </w:rPr>
                        <w:t>Students scattered throughout the activity area, each student with a cone.</w:t>
                      </w:r>
                    </w:p>
                  </w:txbxContent>
                </v:textbox>
                <w10:wrap type="through" anchorx="page" anchory="page"/>
              </v:shape>
            </w:pict>
          </mc:Fallback>
        </mc:AlternateContent>
      </w:r>
      <w:r w:rsidRPr="00EF1F1E">
        <w:rPr>
          <w:noProof/>
        </w:rPr>
        <mc:AlternateContent>
          <mc:Choice Requires="wps">
            <w:drawing>
              <wp:anchor distT="0" distB="0" distL="114300" distR="114300" simplePos="0" relativeHeight="251661312" behindDoc="0" locked="0" layoutInCell="1" allowOverlap="1" wp14:anchorId="22E99D23" wp14:editId="1F462A5A">
                <wp:simplePos x="0" y="0"/>
                <wp:positionH relativeFrom="page">
                  <wp:posOffset>472440</wp:posOffset>
                </wp:positionH>
                <wp:positionV relativeFrom="page">
                  <wp:posOffset>2004060</wp:posOffset>
                </wp:positionV>
                <wp:extent cx="4138930" cy="1518920"/>
                <wp:effectExtent l="0" t="0" r="0" b="5080"/>
                <wp:wrapThrough wrapText="bothSides">
                  <wp:wrapPolygon edited="0">
                    <wp:start x="133" y="0"/>
                    <wp:lineTo x="133" y="21311"/>
                    <wp:lineTo x="21342" y="21311"/>
                    <wp:lineTo x="21342" y="0"/>
                    <wp:lineTo x="133" y="0"/>
                  </wp:wrapPolygon>
                </wp:wrapThrough>
                <wp:docPr id="252" name="Text Box 252"/>
                <wp:cNvGraphicFramePr/>
                <a:graphic xmlns:a="http://schemas.openxmlformats.org/drawingml/2006/main">
                  <a:graphicData uri="http://schemas.microsoft.com/office/word/2010/wordprocessingShape">
                    <wps:wsp>
                      <wps:cNvSpPr txBox="1"/>
                      <wps:spPr>
                        <a:xfrm>
                          <a:off x="0" y="0"/>
                          <a:ext cx="4138930" cy="15189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8B564E" w14:textId="77777777" w:rsidR="00EF1F1E" w:rsidRPr="005B2451" w:rsidRDefault="00EF1F1E" w:rsidP="00EF1F1E">
                            <w:pPr>
                              <w:pStyle w:val="Header"/>
                              <w:numPr>
                                <w:ilvl w:val="0"/>
                                <w:numId w:val="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E7ADD28" w14:textId="77777777" w:rsidR="00EF1F1E" w:rsidRPr="002E2F38" w:rsidRDefault="00EF1F1E" w:rsidP="00EF1F1E">
                            <w:pPr>
                              <w:pStyle w:val="Header"/>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A8313CF" w14:textId="77777777" w:rsidR="00EF1F1E" w:rsidRPr="002E2F38" w:rsidRDefault="00EF1F1E" w:rsidP="00EF1F1E">
                            <w:pPr>
                              <w:pStyle w:val="Header"/>
                              <w:numPr>
                                <w:ilvl w:val="0"/>
                                <w:numId w:val="1"/>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519BC297" w14:textId="77777777" w:rsidR="00EF1F1E" w:rsidRDefault="00EF1F1E" w:rsidP="00EF1F1E">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E99D23" id="Text Box 252" o:spid="_x0000_s1029" type="#_x0000_t202" style="position:absolute;margin-left:37.2pt;margin-top:157.8pt;width:325.9pt;height:119.6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88tv9UCAAAa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" filled="f" stroked="f">
                <v:textbox>
                  <w:txbxContent>
                    <w:p w14:paraId="5A8B564E" w14:textId="77777777" w:rsidR="00EF1F1E" w:rsidRPr="005B2451" w:rsidRDefault="00EF1F1E" w:rsidP="00EF1F1E">
                      <w:pPr>
                        <w:pStyle w:val="Header"/>
                        <w:numPr>
                          <w:ilvl w:val="0"/>
                          <w:numId w:val="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E7ADD28" w14:textId="77777777" w:rsidR="00EF1F1E" w:rsidRPr="002E2F38" w:rsidRDefault="00EF1F1E" w:rsidP="00EF1F1E">
                      <w:pPr>
                        <w:pStyle w:val="Header"/>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A8313CF" w14:textId="77777777" w:rsidR="00EF1F1E" w:rsidRPr="002E2F38" w:rsidRDefault="00EF1F1E" w:rsidP="00EF1F1E">
                      <w:pPr>
                        <w:pStyle w:val="Header"/>
                        <w:numPr>
                          <w:ilvl w:val="0"/>
                          <w:numId w:val="1"/>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519BC297" w14:textId="77777777" w:rsidR="00EF1F1E" w:rsidRDefault="00EF1F1E" w:rsidP="00EF1F1E">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Pr="00EF1F1E">
        <w:rPr>
          <w:noProof/>
        </w:rPr>
        <w:drawing>
          <wp:anchor distT="0" distB="0" distL="114300" distR="114300" simplePos="0" relativeHeight="251660288" behindDoc="0" locked="0" layoutInCell="1" allowOverlap="1" wp14:anchorId="522437E0" wp14:editId="1E82E98B">
            <wp:simplePos x="0" y="0"/>
            <wp:positionH relativeFrom="page">
              <wp:posOffset>3964940</wp:posOffset>
            </wp:positionH>
            <wp:positionV relativeFrom="page">
              <wp:posOffset>33089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14"/>
                    <a:stretch>
                      <a:fillRect/>
                    </a:stretch>
                  </pic:blipFill>
                  <pic:spPr>
                    <a:xfrm>
                      <a:off x="0" y="0"/>
                      <a:ext cx="3200400" cy="3200400"/>
                    </a:xfrm>
                    <a:prstGeom prst="rect">
                      <a:avLst/>
                    </a:prstGeom>
                    <a:ln>
                      <a:solidFill>
                        <a:srgbClr val="266141"/>
                      </a:solidFill>
                    </a:ln>
                  </pic:spPr>
                </pic:pic>
              </a:graphicData>
            </a:graphic>
          </wp:anchor>
        </w:drawing>
      </w:r>
      <w:r w:rsidRPr="00EF1F1E">
        <w:rPr>
          <w:noProof/>
        </w:rPr>
        <mc:AlternateContent>
          <mc:Choice Requires="wps">
            <w:drawing>
              <wp:anchor distT="0" distB="0" distL="114300" distR="114300" simplePos="0" relativeHeight="251659264" behindDoc="0" locked="0" layoutInCell="1" allowOverlap="1" wp14:anchorId="3720AF70" wp14:editId="64567EB4">
                <wp:simplePos x="0" y="0"/>
                <wp:positionH relativeFrom="margin">
                  <wp:posOffset>2173720</wp:posOffset>
                </wp:positionH>
                <wp:positionV relativeFrom="page">
                  <wp:posOffset>1200150</wp:posOffset>
                </wp:positionV>
                <wp:extent cx="2912110"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6BFCE7" w14:textId="77777777" w:rsidR="00EF1F1E" w:rsidRPr="00ED00BE" w:rsidRDefault="00EF1F1E" w:rsidP="00EF1F1E">
                            <w:pPr>
                              <w:jc w:val="center"/>
                              <w:rPr>
                                <w:rFonts w:ascii="Arial" w:hAnsi="Arial" w:cs="Arial"/>
                                <w:b/>
                                <w:sz w:val="36"/>
                                <w:szCs w:val="36"/>
                              </w:rPr>
                            </w:pPr>
                            <w:r>
                              <w:rPr>
                                <w:rFonts w:ascii="Arial" w:hAnsi="Arial" w:cs="Arial"/>
                                <w:b/>
                                <w:sz w:val="36"/>
                                <w:szCs w:val="36"/>
                              </w:rPr>
                              <w:t>CONE FLIP CHA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0AF70" id="Text Box 320" o:spid="_x0000_s1030" type="#_x0000_t202" style="position:absolute;margin-left:171.15pt;margin-top:94.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" filled="f" stroked="f">
                <v:textbox>
                  <w:txbxContent>
                    <w:p w14:paraId="246BFCE7" w14:textId="77777777" w:rsidR="00EF1F1E" w:rsidRPr="00ED00BE" w:rsidRDefault="00EF1F1E" w:rsidP="00EF1F1E">
                      <w:pPr>
                        <w:jc w:val="center"/>
                        <w:rPr>
                          <w:rFonts w:ascii="Arial" w:hAnsi="Arial" w:cs="Arial"/>
                          <w:b/>
                          <w:sz w:val="36"/>
                          <w:szCs w:val="36"/>
                        </w:rPr>
                      </w:pPr>
                      <w:r>
                        <w:rPr>
                          <w:rFonts w:ascii="Arial" w:hAnsi="Arial" w:cs="Arial"/>
                          <w:b/>
                          <w:sz w:val="36"/>
                          <w:szCs w:val="36"/>
                        </w:rPr>
                        <w:t>CONE FLIP CHAOS</w:t>
                      </w:r>
                    </w:p>
                  </w:txbxContent>
                </v:textbox>
                <w10:wrap type="square" anchorx="margin" anchory="page"/>
              </v:shape>
            </w:pict>
          </mc:Fallback>
        </mc:AlternateContent>
      </w:r>
      <w:r w:rsidR="00E041A0">
        <w:rPr>
          <w:noProof/>
        </w:rPr>
        <w:drawing>
          <wp:anchor distT="0" distB="0" distL="114300" distR="114300" simplePos="0" relativeHeight="251623936" behindDoc="0" locked="0" layoutInCell="1" allowOverlap="1" wp14:anchorId="2C790E1E" wp14:editId="0E35FCBB">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500A82">
        <w:br w:type="page"/>
      </w:r>
      <w:r w:rsidR="007736EB">
        <w:lastRenderedPageBreak/>
        <w:br/>
      </w:r>
      <w:r w:rsidRPr="00EF1F1E">
        <w:rPr>
          <w:noProof/>
        </w:rPr>
        <mc:AlternateContent>
          <mc:Choice Requires="wpg">
            <w:drawing>
              <wp:anchor distT="0" distB="0" distL="114300" distR="114300" simplePos="0" relativeHeight="251670528" behindDoc="0" locked="0" layoutInCell="1" allowOverlap="1" wp14:anchorId="15DCDCFD" wp14:editId="7E0EEB2F">
                <wp:simplePos x="0" y="0"/>
                <wp:positionH relativeFrom="page">
                  <wp:posOffset>536575</wp:posOffset>
                </wp:positionH>
                <wp:positionV relativeFrom="page">
                  <wp:posOffset>763460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A18922" w14:textId="77777777" w:rsidR="00EF1F1E" w:rsidRPr="00D01505" w:rsidRDefault="00EF1F1E" w:rsidP="00EF1F1E">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set of DOK Debrief Questions that are included with this activity prompt students to systematically engage in drawing conclusions about the RPE Scale. Their responses represent a student-centered approach with the expectation that students will work with and demonstrate understanding of the content, not simply listen to discussion or l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5DCDCFD" id="Group 605" o:spid="_x0000_s1031" style="position:absolute;margin-left:42.25pt;margin-top:601.15pt;width:530.8pt;height:120.1pt;z-index:2516705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">
                <v:shape id="Picture 606" o:spid="_x0000_s103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7a&#10;NczHAAAA3AAAAA8AAABkcnMvZG93bnJldi54bWxEj0FrwkAUhO8F/8PyhN7qJtIGTV1Fiy0WS6Eq&#10;SG+P7DOJZt+G3a3Gf98VCj0OM/MNM5l1phFncr62rCAdJCCIC6trLhXstq8PIxA+IGtsLJOCK3mY&#10;TXt3E8y1vfAXnTehFBHCPkcFVQhtLqUvKjLoB7Yljt7BOoMhSldK7fAS4aaRwyTJpMGa40KFLb1U&#10;VJw2P0bB26hYfKyfPsfucEzf08Xjcn/9Xip13+/mzyACdeE//NdeaQVZksHtTDwCcvo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J7aNczHAAAA3AAAAA8AAAAAAAAAAAAAAAAA&#10;nAIAAGRycy9kb3ducmV2LnhtbFBLBQYAAAAABAAEAPcAAACQAwAAAAA=&#10;">
                  <v:imagedata r:id="rId19" o:title=""/>
                  <v:path arrowok="t"/>
                </v:shape>
                <v:shape id="Text Box 32" o:spid="_x0000_s103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E0rxwwAA&#10;ANwAAAAPAAAAZHJzL2Rvd25yZXYueG1sRI9Ba8JAFITvgv9heUJvumuxVlNXkUqhJ8VUBW+P7DMJ&#10;zb4N2a1J/70rCB6HmfmGWaw6W4krNb50rGE8UiCIM2dKzjUcfr6GMxA+IBusHJOGf/KwWvZ7C0yM&#10;a3lP1zTkIkLYJ6ihCKFOpPRZQRb9yNXE0bu4xmKIssmlabCNcFvJV6Wm0mLJcaHAmj4Lyn7TP6vh&#10;uL2cTxO1yzf2rW5dpyTbudT6ZdCtP0AE6sIz/Gh/Gw1T9Q7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E0rxwwAAANwAAAAPAAAAAAAAAAAAAAAAAJcCAABkcnMvZG93&#10;bnJldi54bWxQSwUGAAAAAAQABAD1AAAAhwMAAAAA&#10;" filled="f" stroked="f">
                  <v:textbox>
                    <w:txbxContent>
                      <w:p w14:paraId="29A18922" w14:textId="77777777" w:rsidR="00EF1F1E" w:rsidRPr="00D01505" w:rsidRDefault="00EF1F1E" w:rsidP="00EF1F1E">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set of DOK Debrief Questions that are included with this activity prompt students to systematically engage in drawing conclusions about the RPE Scale. Their responses represent a student-centered approach with the expectation that students will work with and demonstrate understanding of the content, not simply listen to discussion or lecture.</w:t>
                        </w:r>
                      </w:p>
                    </w:txbxContent>
                  </v:textbox>
                </v:shape>
                <w10:wrap type="through" anchorx="page" anchory="page"/>
              </v:group>
            </w:pict>
          </mc:Fallback>
        </mc:AlternateContent>
      </w:r>
      <w:r w:rsidRPr="00EF1F1E">
        <w:rPr>
          <w:noProof/>
        </w:rPr>
        <mc:AlternateContent>
          <mc:Choice Requires="wpg">
            <w:drawing>
              <wp:anchor distT="0" distB="0" distL="114300" distR="114300" simplePos="0" relativeHeight="251669504" behindDoc="0" locked="0" layoutInCell="1" allowOverlap="1" wp14:anchorId="2BE60F64" wp14:editId="07E1D757">
                <wp:simplePos x="0" y="0"/>
                <wp:positionH relativeFrom="page">
                  <wp:posOffset>536575</wp:posOffset>
                </wp:positionH>
                <wp:positionV relativeFrom="page">
                  <wp:posOffset>5777230</wp:posOffset>
                </wp:positionV>
                <wp:extent cx="6614795" cy="1548130"/>
                <wp:effectExtent l="0" t="0" r="0" b="0"/>
                <wp:wrapThrough wrapText="bothSides">
                  <wp:wrapPolygon edited="0">
                    <wp:start x="0" y="0"/>
                    <wp:lineTo x="0" y="5493"/>
                    <wp:lineTo x="3442" y="5670"/>
                    <wp:lineTo x="3442" y="21263"/>
                    <wp:lineTo x="21357" y="21263"/>
                    <wp:lineTo x="21440" y="354"/>
                    <wp:lineTo x="3027"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71D29D" w14:textId="77777777" w:rsidR="00EF1F1E" w:rsidRDefault="00EF1F1E" w:rsidP="00EF1F1E">
                              <w:pPr>
                                <w:pStyle w:val="Header"/>
                                <w:numPr>
                                  <w:ilvl w:val="0"/>
                                  <w:numId w:val="63"/>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perform a set of jumping jacks to illustrate the different levels of the Rate of Perceived Exertion Scale?</w:t>
                              </w:r>
                            </w:p>
                            <w:p w14:paraId="54A99A8A" w14:textId="77777777" w:rsidR="00EF1F1E" w:rsidRDefault="00EF1F1E" w:rsidP="00EF1F1E">
                              <w:pPr>
                                <w:pStyle w:val="Header"/>
                                <w:numPr>
                                  <w:ilvl w:val="0"/>
                                  <w:numId w:val="63"/>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the various levels of the RPE Scale with one another?</w:t>
                              </w:r>
                            </w:p>
                            <w:p w14:paraId="099A813E" w14:textId="77777777" w:rsidR="00EF1F1E" w:rsidRPr="00DF587E" w:rsidRDefault="00EF1F1E" w:rsidP="00EF1F1E">
                              <w:pPr>
                                <w:pStyle w:val="Header"/>
                                <w:numPr>
                                  <w:ilvl w:val="0"/>
                                  <w:numId w:val="63"/>
                                </w:numPr>
                                <w:rPr>
                                  <w:rFonts w:ascii="Arial" w:hAnsi="Arial"/>
                                  <w:sz w:val="22"/>
                                  <w:szCs w:val="22"/>
                                </w:rPr>
                              </w:pPr>
                              <w:r>
                                <w:rPr>
                                  <w:rFonts w:ascii="Arial" w:hAnsi="Arial"/>
                                  <w:b/>
                                  <w:sz w:val="22"/>
                                  <w:szCs w:val="22"/>
                                </w:rPr>
                                <w:t>DOK 3:</w:t>
                              </w:r>
                              <w:r>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p>
                            <w:p w14:paraId="075CEA97" w14:textId="77777777" w:rsidR="00EF1F1E" w:rsidRPr="00C0404B" w:rsidRDefault="00EF1F1E" w:rsidP="00EF1F1E">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E60F64" id="Group 602" o:spid="_x0000_s1034" style="position:absolute;margin-left:42.25pt;margin-top:454.9pt;width:520.85pt;height:121.9pt;z-index:25166950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jAOc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">
                <v:shape id="Picture 603" o:spid="_x0000_s103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Ql&#10;drrDAAAA3AAAAA8AAABkcnMvZG93bnJldi54bWxEj82KwkAQhO8LvsPQgrd1oguyRkdRIYs38Qf0&#10;2GTaJJjpCZlW49s7Cwt7LKrqK2q+7FytHtSGyrOB0TABRZx7W3Fh4HTMPr9BBUG2WHsmAy8KsFz0&#10;PuaYWv/kPT0OUqgI4ZCigVKkSbUOeUkOw9A3xNG7+tahRNkW2rb4jHBX63GSTLTDiuNCiQ1tSspv&#10;h7szkF9+dLax2/O6GO8vVxnJLnNTYwb9bjUDJdTJf/ivvbUGJskX/J6JR0Av3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5CV2usMAAADcAAAADwAAAAAAAAAAAAAAAACcAgAA&#10;ZHJzL2Rvd25yZXYueG1sUEsFBgAAAAAEAAQA9wAAAIwDAAAAAA==&#10;">
                  <v:imagedata r:id="rId21" o:title=""/>
                  <v:path arrowok="t"/>
                </v:shape>
                <v:shape id="Text Box 604" o:spid="_x0000_s1036"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wdSGwwAA&#10;ANwAAAAPAAAAZHJzL2Rvd25yZXYueG1sRI9Pi8IwFMTvC36H8IS9rYmLilajiIuwJ2X9B94ezbMt&#10;Ni+libZ+eyMseBxm5jfMbNHaUtyp9oVjDf2eAkGcOlNwpuGwX3+NQfiAbLB0TBoe5GEx73zMMDGu&#10;4T+670ImIoR9ghryEKpESp/mZNH3XEUcvYurLYYo60yaGpsIt6X8VmokLRYcF3KsaJVTet3drIbj&#10;5nI+DdQ2+7HDqnGtkmwnUuvPbrucggjUhnf4v/1rNIzUA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wdSGwwAAANwAAAAPAAAAAAAAAAAAAAAAAJcCAABkcnMvZG93&#10;bnJldi54bWxQSwUGAAAAAAQABAD1AAAAhwMAAAAA&#10;" filled="f" stroked="f">
                  <v:textbox>
                    <w:txbxContent>
                      <w:p w14:paraId="2771D29D" w14:textId="77777777" w:rsidR="00EF1F1E" w:rsidRDefault="00EF1F1E" w:rsidP="00EF1F1E">
                        <w:pPr>
                          <w:pStyle w:val="Header"/>
                          <w:numPr>
                            <w:ilvl w:val="0"/>
                            <w:numId w:val="63"/>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perform a set of jumping jacks to illustrate the different levels of the Rate of Perceived Exertion Scale?</w:t>
                        </w:r>
                      </w:p>
                      <w:p w14:paraId="54A99A8A" w14:textId="77777777" w:rsidR="00EF1F1E" w:rsidRDefault="00EF1F1E" w:rsidP="00EF1F1E">
                        <w:pPr>
                          <w:pStyle w:val="Header"/>
                          <w:numPr>
                            <w:ilvl w:val="0"/>
                            <w:numId w:val="63"/>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the various levels of the RPE Scale with one another?</w:t>
                        </w:r>
                      </w:p>
                      <w:p w14:paraId="099A813E" w14:textId="77777777" w:rsidR="00EF1F1E" w:rsidRPr="00DF587E" w:rsidRDefault="00EF1F1E" w:rsidP="00EF1F1E">
                        <w:pPr>
                          <w:pStyle w:val="Header"/>
                          <w:numPr>
                            <w:ilvl w:val="0"/>
                            <w:numId w:val="63"/>
                          </w:numPr>
                          <w:rPr>
                            <w:rFonts w:ascii="Arial" w:hAnsi="Arial"/>
                            <w:sz w:val="22"/>
                            <w:szCs w:val="22"/>
                          </w:rPr>
                        </w:pPr>
                        <w:r>
                          <w:rPr>
                            <w:rFonts w:ascii="Arial" w:hAnsi="Arial"/>
                            <w:b/>
                            <w:sz w:val="22"/>
                            <w:szCs w:val="22"/>
                          </w:rPr>
                          <w:t>DOK 3:</w:t>
                        </w:r>
                        <w:r>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p>
                      <w:p w14:paraId="075CEA97" w14:textId="77777777" w:rsidR="00EF1F1E" w:rsidRPr="00C0404B" w:rsidRDefault="00EF1F1E" w:rsidP="00EF1F1E">
                        <w:pPr>
                          <w:ind w:left="144"/>
                          <w:rPr>
                            <w:rFonts w:ascii="Arial" w:hAnsi="Arial"/>
                            <w:sz w:val="22"/>
                          </w:rPr>
                        </w:pPr>
                      </w:p>
                    </w:txbxContent>
                  </v:textbox>
                </v:shape>
                <w10:wrap type="through" anchorx="page" anchory="page"/>
              </v:group>
            </w:pict>
          </mc:Fallback>
        </mc:AlternateContent>
      </w:r>
      <w:r w:rsidRPr="00EF1F1E">
        <w:rPr>
          <w:noProof/>
        </w:rPr>
        <mc:AlternateContent>
          <mc:Choice Requires="wpg">
            <w:drawing>
              <wp:anchor distT="0" distB="0" distL="114300" distR="114300" simplePos="0" relativeHeight="251668480" behindDoc="0" locked="0" layoutInCell="1" allowOverlap="1" wp14:anchorId="360E9D15" wp14:editId="54A2E2C1">
                <wp:simplePos x="0" y="0"/>
                <wp:positionH relativeFrom="page">
                  <wp:posOffset>538480</wp:posOffset>
                </wp:positionH>
                <wp:positionV relativeFrom="page">
                  <wp:posOffset>3869055</wp:posOffset>
                </wp:positionV>
                <wp:extent cx="6670040" cy="1725930"/>
                <wp:effectExtent l="0" t="0" r="0" b="7620"/>
                <wp:wrapThrough wrapText="bothSides">
                  <wp:wrapPolygon edited="0">
                    <wp:start x="0" y="0"/>
                    <wp:lineTo x="0" y="6199"/>
                    <wp:lineTo x="3331" y="7868"/>
                    <wp:lineTo x="3331" y="21457"/>
                    <wp:lineTo x="21407" y="21457"/>
                    <wp:lineTo x="21530" y="238"/>
                    <wp:lineTo x="3023"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1725930"/>
                          <a:chOff x="0" y="0"/>
                          <a:chExt cx="6670040" cy="1726442"/>
                        </a:xfrm>
                      </wpg:grpSpPr>
                      <pic:pic xmlns:pic="http://schemas.openxmlformats.org/drawingml/2006/picture">
                        <pic:nvPicPr>
                          <pic:cNvPr id="600" name="Picture 60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1726442"/>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FF238E" w14:textId="77777777" w:rsidR="00EF1F1E" w:rsidRPr="00F04CCA" w:rsidRDefault="00EF1F1E" w:rsidP="00EF1F1E">
                              <w:pPr>
                                <w:pStyle w:val="Header"/>
                                <w:numPr>
                                  <w:ilvl w:val="0"/>
                                  <w:numId w:val="62"/>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3.L</w:t>
                              </w:r>
                              <w:proofErr w:type="gramEnd"/>
                              <w:r>
                                <w:rPr>
                                  <w:rFonts w:ascii="Arial" w:hAnsi="Arial"/>
                                  <w:b/>
                                  <w:bCs/>
                                  <w:sz w:val="22"/>
                                  <w:szCs w:val="22"/>
                                </w:rPr>
                                <w:t xml:space="preserve"> </w:t>
                              </w:r>
                              <w:r w:rsidRPr="00F04CCA">
                                <w:rPr>
                                  <w:rFonts w:ascii="Arial" w:hAnsi="Arial"/>
                                  <w:b/>
                                  <w:bCs/>
                                  <w:sz w:val="22"/>
                                  <w:szCs w:val="22"/>
                                </w:rPr>
                                <w:t xml:space="preserve">2]: </w:t>
                              </w:r>
                              <w:r w:rsidRPr="00F04CCA">
                                <w:rPr>
                                  <w:rFonts w:ascii="Arial" w:hAnsi="Arial"/>
                                  <w:sz w:val="22"/>
                                  <w:szCs w:val="22"/>
                                </w:rPr>
                                <w:t>Applies rates of perceived exertion and pacing (L2).</w:t>
                              </w:r>
                            </w:p>
                            <w:p w14:paraId="0203BA15" w14:textId="77777777" w:rsidR="00EF1F1E" w:rsidRDefault="00EF1F1E" w:rsidP="00EF1F1E">
                              <w:pPr>
                                <w:pStyle w:val="Header"/>
                                <w:numPr>
                                  <w:ilvl w:val="0"/>
                                  <w:numId w:val="62"/>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640673A5" w14:textId="77777777" w:rsidR="00EF1F1E" w:rsidRPr="00920A82" w:rsidRDefault="00EF1F1E" w:rsidP="00EF1F1E">
                              <w:pPr>
                                <w:pStyle w:val="Header"/>
                                <w:numPr>
                                  <w:ilvl w:val="0"/>
                                  <w:numId w:val="62"/>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60E9D15" id="Group 599" o:spid="_x0000_s1037" style="position:absolute;margin-left:42.4pt;margin-top:304.65pt;width:525.2pt;height:135.9pt;z-index:251668480;mso-position-horizontal-relative:page;mso-position-vertical-relative:page;mso-height-relative:margin" coordsize="6670040,1726442"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IEA+Q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">
                <v:shape id="Picture 600" o:spid="_x0000_s103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Ps&#10;+PfAAAAA3AAAAA8AAABkcnMvZG93bnJldi54bWxET8uKwjAU3Q/MP4Q7MLsxUZgi1SgqCOJGfCx0&#10;d2muTbG5KUnUzt9PFoLLw3lP571rxYNCbDxrGA4UCOLKm4ZrDafj+mcMIiZkg61n0vBHEeazz48p&#10;lsY/eU+PQ6pFDuFYogabUldKGStLDuPAd8SZu/rgMGUYamkCPnO4a+VIqUI6bDg3WOxoZam6He5O&#10;w269PONSHYtG/t4v283NBtrutf7+6hcTEIn69Ba/3BujoVB5fj6Tj4Cc/QM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U+z498AAAADcAAAADwAAAAAAAAAAAAAAAACcAgAAZHJz&#10;L2Rvd25yZXYueG1sUEsFBgAAAAAEAAQA9wAAAIkDAAAAAA==&#10;">
                  <v:imagedata r:id="rId23" o:title=""/>
                  <v:path arrowok="t"/>
                </v:shape>
                <v:shape id="Text Box 601" o:spid="_x0000_s1039" type="#_x0000_t202" style="position:absolute;left:991235;width:5678805;height:17264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tncexAAA&#10;ANwAAAAPAAAAZHJzL2Rvd25yZXYueG1sRI9Ba8JAFITvQv/D8oTezG6kFU2zhmIp9FRRW6G3R/aZ&#10;BLNvQ3Zr0n/fFQSPw8x8w+TFaFtxod43jjWkiQJBXDrTcKXh6/A+W4LwAdlg65g0/JGHYv0wyTEz&#10;buAdXfahEhHCPkMNdQhdJqUva7LoE9cRR+/keoshyr6Spschwm0r50otpMWG40KNHW1qKs/7X6vh&#10;+/P0c3xS2+rNPneDG5Vku5JaP07H1xcQgcZwD9/aH0bDQqVwPROPgFz/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7Z3HsQAAADcAAAADwAAAAAAAAAAAAAAAACXAgAAZHJzL2Rv&#10;d25yZXYueG1sUEsFBgAAAAAEAAQA9QAAAIgDAAAAAA==&#10;" filled="f" stroked="f">
                  <v:textbox>
                    <w:txbxContent>
                      <w:p w14:paraId="27FF238E" w14:textId="77777777" w:rsidR="00EF1F1E" w:rsidRPr="00F04CCA" w:rsidRDefault="00EF1F1E" w:rsidP="00EF1F1E">
                        <w:pPr>
                          <w:pStyle w:val="Header"/>
                          <w:numPr>
                            <w:ilvl w:val="0"/>
                            <w:numId w:val="62"/>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3.L</w:t>
                        </w:r>
                        <w:proofErr w:type="gramEnd"/>
                        <w:r>
                          <w:rPr>
                            <w:rFonts w:ascii="Arial" w:hAnsi="Arial"/>
                            <w:b/>
                            <w:bCs/>
                            <w:sz w:val="22"/>
                            <w:szCs w:val="22"/>
                          </w:rPr>
                          <w:t xml:space="preserve"> </w:t>
                        </w:r>
                        <w:r w:rsidRPr="00F04CCA">
                          <w:rPr>
                            <w:rFonts w:ascii="Arial" w:hAnsi="Arial"/>
                            <w:b/>
                            <w:bCs/>
                            <w:sz w:val="22"/>
                            <w:szCs w:val="22"/>
                          </w:rPr>
                          <w:t xml:space="preserve">2]: </w:t>
                        </w:r>
                        <w:r w:rsidRPr="00F04CCA">
                          <w:rPr>
                            <w:rFonts w:ascii="Arial" w:hAnsi="Arial"/>
                            <w:sz w:val="22"/>
                            <w:szCs w:val="22"/>
                          </w:rPr>
                          <w:t>Applies rates of perceived exertion and pacing (L2).</w:t>
                        </w:r>
                      </w:p>
                      <w:p w14:paraId="0203BA15" w14:textId="77777777" w:rsidR="00EF1F1E" w:rsidRDefault="00EF1F1E" w:rsidP="00EF1F1E">
                        <w:pPr>
                          <w:pStyle w:val="Header"/>
                          <w:numPr>
                            <w:ilvl w:val="0"/>
                            <w:numId w:val="62"/>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640673A5" w14:textId="77777777" w:rsidR="00EF1F1E" w:rsidRPr="00920A82" w:rsidRDefault="00EF1F1E" w:rsidP="00EF1F1E">
                        <w:pPr>
                          <w:pStyle w:val="Header"/>
                          <w:numPr>
                            <w:ilvl w:val="0"/>
                            <w:numId w:val="62"/>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v:textbox>
                </v:shape>
                <w10:wrap type="through" anchorx="page" anchory="page"/>
              </v:group>
            </w:pict>
          </mc:Fallback>
        </mc:AlternateContent>
      </w:r>
      <w:r w:rsidRPr="00EF1F1E">
        <w:rPr>
          <w:noProof/>
        </w:rPr>
        <mc:AlternateContent>
          <mc:Choice Requires="wps">
            <w:drawing>
              <wp:anchor distT="0" distB="0" distL="114300" distR="114300" simplePos="0" relativeHeight="251666432" behindDoc="0" locked="0" layoutInCell="1" allowOverlap="1" wp14:anchorId="34136690" wp14:editId="02F6E459">
                <wp:simplePos x="0" y="0"/>
                <wp:positionH relativeFrom="margin">
                  <wp:posOffset>2515870</wp:posOffset>
                </wp:positionH>
                <wp:positionV relativeFrom="paragraph">
                  <wp:posOffset>297815</wp:posOffset>
                </wp:positionV>
                <wp:extent cx="2350135" cy="297815"/>
                <wp:effectExtent l="0" t="0" r="0" b="6985"/>
                <wp:wrapSquare wrapText="bothSides"/>
                <wp:docPr id="97" name="Text Box 9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78CBC1" w14:textId="77777777" w:rsidR="00EF1F1E" w:rsidRPr="002E3B0C" w:rsidRDefault="00EF1F1E" w:rsidP="00EF1F1E">
                            <w:pPr>
                              <w:jc w:val="center"/>
                              <w:rPr>
                                <w:rFonts w:ascii="Arial" w:hAnsi="Arial" w:cs="Arial"/>
                                <w:b/>
                              </w:rPr>
                            </w:pPr>
                            <w:r>
                              <w:rPr>
                                <w:rFonts w:ascii="Arial" w:hAnsi="Arial" w:cs="Arial"/>
                                <w:b/>
                              </w:rPr>
                              <w:t>CONE FLIP CHA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136690" id="Text Box 97" o:spid="_x0000_s1040" type="#_x0000_t202" style="position:absolute;margin-left:198.1pt;margin-top:23.45pt;width:185.05pt;height:23.4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" filled="f" stroked="f">
                <v:textbox>
                  <w:txbxContent>
                    <w:p w14:paraId="6778CBC1" w14:textId="77777777" w:rsidR="00EF1F1E" w:rsidRPr="002E3B0C" w:rsidRDefault="00EF1F1E" w:rsidP="00EF1F1E">
                      <w:pPr>
                        <w:jc w:val="center"/>
                        <w:rPr>
                          <w:rFonts w:ascii="Arial" w:hAnsi="Arial" w:cs="Arial"/>
                          <w:b/>
                        </w:rPr>
                      </w:pPr>
                      <w:r>
                        <w:rPr>
                          <w:rFonts w:ascii="Arial" w:hAnsi="Arial" w:cs="Arial"/>
                          <w:b/>
                        </w:rPr>
                        <w:t>CONE FLIP CHAOS</w:t>
                      </w:r>
                    </w:p>
                  </w:txbxContent>
                </v:textbox>
                <w10:wrap type="square" anchorx="margin"/>
              </v:shape>
            </w:pict>
          </mc:Fallback>
        </mc:AlternateContent>
      </w:r>
    </w:p>
    <w:p w14:paraId="43556544" w14:textId="0666638D" w:rsidR="007736EB" w:rsidRDefault="007736EB">
      <w:r>
        <w:br/>
      </w:r>
    </w:p>
    <w:p w14:paraId="4CAB4A59" w14:textId="540F53DB" w:rsidR="003A5C99" w:rsidRPr="005C6B16" w:rsidRDefault="00E041A0">
      <w:r>
        <w:rPr>
          <w:noProof/>
        </w:rPr>
        <mc:AlternateContent>
          <mc:Choice Requires="wps">
            <w:drawing>
              <wp:anchor distT="0" distB="0" distL="114300" distR="114300" simplePos="0" relativeHeight="251641344" behindDoc="0" locked="0" layoutInCell="1" allowOverlap="1" wp14:anchorId="42D9B1E5" wp14:editId="3353C69E">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6F945AD"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" strokecolor="#266141" strokeweight=".5pt">
                <w10:wrap type="through" anchorx="page" anchory="page"/>
              </v:line>
            </w:pict>
          </mc:Fallback>
        </mc:AlternateContent>
      </w:r>
      <w:r w:rsidR="003A5C99">
        <w:br/>
      </w:r>
    </w:p>
    <w:p w14:paraId="340F9C95" w14:textId="6BA8E4AF" w:rsidR="003A5C99" w:rsidRDefault="00EF1F1E">
      <w:r w:rsidRPr="00EF1F1E">
        <w:rPr>
          <w:noProof/>
        </w:rPr>
        <mc:AlternateContent>
          <mc:Choice Requires="wpg">
            <w:drawing>
              <wp:anchor distT="0" distB="0" distL="114300" distR="114300" simplePos="0" relativeHeight="251671552" behindDoc="0" locked="0" layoutInCell="1" allowOverlap="1" wp14:anchorId="5DA420FF" wp14:editId="72F02CE3">
                <wp:simplePos x="0" y="0"/>
                <wp:positionH relativeFrom="page">
                  <wp:posOffset>367145</wp:posOffset>
                </wp:positionH>
                <wp:positionV relativeFrom="page">
                  <wp:posOffset>147014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244" name="Group 244"/>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257" name="Picture 25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259" name="Text Box 259"/>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EF1673" w14:textId="77777777" w:rsidR="00EF1F1E" w:rsidRDefault="00EF1F1E" w:rsidP="00EF1F1E">
                              <w:pPr>
                                <w:pStyle w:val="Header"/>
                                <w:numPr>
                                  <w:ilvl w:val="0"/>
                                  <w:numId w:val="64"/>
                                </w:numPr>
                                <w:rPr>
                                  <w:rFonts w:ascii="Arial" w:hAnsi="Arial"/>
                                  <w:sz w:val="22"/>
                                  <w:szCs w:val="22"/>
                                </w:rPr>
                              </w:pPr>
                              <w:r>
                                <w:rPr>
                                  <w:rFonts w:ascii="Arial" w:hAnsi="Arial"/>
                                  <w:sz w:val="22"/>
                                  <w:szCs w:val="22"/>
                                </w:rPr>
                                <w:t>Allow students to choose the shape and size of the cone that they use. Provide cones with larger/smaller bases.</w:t>
                              </w:r>
                            </w:p>
                            <w:p w14:paraId="0C3D108C" w14:textId="77777777" w:rsidR="00EF1F1E" w:rsidRPr="00CB28FB" w:rsidRDefault="00EF1F1E" w:rsidP="00EF1F1E">
                              <w:pPr>
                                <w:pStyle w:val="Header"/>
                                <w:ind w:left="360"/>
                                <w:rPr>
                                  <w:rFonts w:ascii="Arial" w:hAnsi="Arial"/>
                                  <w:sz w:val="22"/>
                                  <w:szCs w:val="22"/>
                                </w:rPr>
                              </w:pPr>
                            </w:p>
                            <w:p w14:paraId="1DB08B60" w14:textId="77777777" w:rsidR="00EF1F1E" w:rsidRDefault="00EF1F1E" w:rsidP="00EF1F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DA420FF" id="Group 244" o:spid="_x0000_s1041" style="position:absolute;margin-left:28.9pt;margin-top:115.75pt;width:536pt;height:78.8pt;z-index:251671552;mso-position-horizontal-relative:page;mso-position-vertical-relative:page;mso-width-relative:margin" coordorigin="-176840" coordsize="680799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AAAAAABBQACSUT/2wCEAAEBAQEBAQEBAQEBAQEBAQEBAQEBAQEBAQEBAQEBAQEBAQEB&#10;AQEBAQEBAQECAgICAgICAgICAgMDAwMDAwMDAwMBAQEBAQEBAQEBAQICAQICAwICAgIDAwMDAwMD&#10;AwMDAwMDAwMDAwMDAwMDAwQEBAQEBAQEBAQEBAQEBAQEBAQEBP/AABEIAQEB+gMBEQACEQEDEQH/&#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">
                <v:shape id="Picture 257" o:spid="_x0000_s1042" type="#_x0000_t75" style="position:absolute;left:-176840;top:40638;width:1050192;height:5334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1D&#10;OpbFAAAA3AAAAA8AAABkcnMvZG93bnJldi54bWxEj0FrwkAUhO+F/oflFbwU3WgTldRVJCD0VDQG&#10;z4/sMwnNvg3ZVWN/fbcgeBxm5htmtRlMK67Uu8aygukkAkFcWt1wpaA47sZLEM4ja2wtk4I7Odis&#10;X19WmGp74wNdc1+JAGGXooLa+y6V0pU1GXQT2xEH72x7gz7IvpK6x1uAm1bOomguDTYcFmrsKKup&#10;/MkvRsG2KrL49ztLKCvjZJ/Hl/j08a7U6G3YfoLwNPhn+NH+0gpmyQL+z4QjINd/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dQzqWxQAAANwAAAAPAAAAAAAAAAAAAAAAAJwC&#10;AABkcnMvZG93bnJldi54bWxQSwUGAAAAAAQABAD3AAAAjgMAAAAA&#10;">
                  <v:imagedata r:id="rId25" o:title=""/>
                  <v:path arrowok="t"/>
                </v:shape>
                <v:shape id="Text Box 259" o:spid="_x0000_s1043"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PgcxAAA&#10;ANwAAAAPAAAAZHJzL2Rvd25yZXYueG1sRI9Ba8JAFITvBf/D8oTe6q5iikY3QSxCTy1NVfD2yD6T&#10;YPZtyG5N+u+7hUKPw8x8w2zz0bbiTr1vHGuYzxQI4tKZhisNx8/D0wqED8gGW8ek4Zs85NnkYYup&#10;cQN/0L0IlYgQ9ilqqEPoUil9WZNFP3MdcfSurrcYouwraXocIty2cqHUs7TYcFyosaN9TeWt+LIa&#10;Tm/Xy3mp3qsXm3SDG5Vku5ZaP07H3QZEoDH8h//ar0bDIlnD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tfz4HMQAAADcAAAADwAAAAAAAAAAAAAAAACXAgAAZHJzL2Rv&#10;d25yZXYueG1sUEsFBgAAAAAEAAQA9QAAAIgDAAAAAA==&#10;" filled="f" stroked="f">
                  <v:textbox>
                    <w:txbxContent>
                      <w:p w14:paraId="41EF1673" w14:textId="77777777" w:rsidR="00EF1F1E" w:rsidRDefault="00EF1F1E" w:rsidP="00EF1F1E">
                        <w:pPr>
                          <w:pStyle w:val="Header"/>
                          <w:numPr>
                            <w:ilvl w:val="0"/>
                            <w:numId w:val="64"/>
                          </w:numPr>
                          <w:rPr>
                            <w:rFonts w:ascii="Arial" w:hAnsi="Arial"/>
                            <w:sz w:val="22"/>
                            <w:szCs w:val="22"/>
                          </w:rPr>
                        </w:pPr>
                        <w:r>
                          <w:rPr>
                            <w:rFonts w:ascii="Arial" w:hAnsi="Arial"/>
                            <w:sz w:val="22"/>
                            <w:szCs w:val="22"/>
                          </w:rPr>
                          <w:t>Allow students to choose the shape and size of the cone that they use. Provide cones with larger/smaller bases.</w:t>
                        </w:r>
                      </w:p>
                      <w:p w14:paraId="0C3D108C" w14:textId="77777777" w:rsidR="00EF1F1E" w:rsidRPr="00CB28FB" w:rsidRDefault="00EF1F1E" w:rsidP="00EF1F1E">
                        <w:pPr>
                          <w:pStyle w:val="Header"/>
                          <w:ind w:left="360"/>
                          <w:rPr>
                            <w:rFonts w:ascii="Arial" w:hAnsi="Arial"/>
                            <w:sz w:val="22"/>
                            <w:szCs w:val="22"/>
                          </w:rPr>
                        </w:pPr>
                      </w:p>
                      <w:p w14:paraId="1DB08B60" w14:textId="77777777" w:rsidR="00EF1F1E" w:rsidRDefault="00EF1F1E" w:rsidP="00EF1F1E"/>
                    </w:txbxContent>
                  </v:textbox>
                </v:shape>
                <w10:wrap type="through" anchorx="page" anchory="page"/>
              </v:group>
            </w:pict>
          </mc:Fallback>
        </mc:AlternateContent>
      </w:r>
      <w:r w:rsidR="003A5C99">
        <w:br/>
      </w:r>
      <w:r w:rsidR="003A5C99">
        <w:br/>
      </w:r>
    </w:p>
    <w:p w14:paraId="65113002" w14:textId="1FA86447" w:rsidR="00794312" w:rsidRDefault="00EF1F1E" w:rsidP="005C6B16">
      <w:r w:rsidRPr="00EF1F1E">
        <w:rPr>
          <w:noProof/>
        </w:rPr>
        <mc:AlternateContent>
          <mc:Choice Requires="wpg">
            <w:drawing>
              <wp:anchor distT="0" distB="0" distL="114300" distR="114300" simplePos="0" relativeHeight="251667456" behindDoc="0" locked="0" layoutInCell="1" allowOverlap="1" wp14:anchorId="607D8C57" wp14:editId="7A719864">
                <wp:simplePos x="0" y="0"/>
                <wp:positionH relativeFrom="page">
                  <wp:posOffset>536690</wp:posOffset>
                </wp:positionH>
                <wp:positionV relativeFrom="page">
                  <wp:posOffset>302906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C7AE7C" w14:textId="77777777" w:rsidR="00EF1F1E" w:rsidRPr="00F1777C" w:rsidRDefault="00EF1F1E" w:rsidP="00EF1F1E">
                              <w:pPr>
                                <w:rPr>
                                  <w:rFonts w:ascii="Arial" w:hAnsi="Arial"/>
                                  <w:b/>
                                  <w:sz w:val="22"/>
                                  <w:szCs w:val="22"/>
                                  <w:u w:val="single"/>
                                </w:rPr>
                              </w:pPr>
                              <w:r>
                                <w:rPr>
                                  <w:rFonts w:ascii="Arial" w:hAnsi="Arial"/>
                                  <w:sz w:val="22"/>
                                  <w:szCs w:val="22"/>
                                </w:rPr>
                                <w:t>Energy Systems, Aerobic Glycolysis, Anaerobic Glycolysis, Energy Systems, Health-Related Fitness, Nutritional Balance, Physiological Response</w:t>
                              </w:r>
                            </w:p>
                            <w:p w14:paraId="577D7AC6" w14:textId="77777777" w:rsidR="00EF1F1E" w:rsidRDefault="00EF1F1E" w:rsidP="00EF1F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07D8C57" id="Group 563" o:spid="_x0000_s1044" style="position:absolute;margin-left:42.25pt;margin-top:238.5pt;width:529.2pt;height:35.95pt;z-index:251667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Ztp5N4gAAAAsBAAAPAAAAZHJzL2Rvd25yZXYu&#10;eG1sTI9BT4NAEIXvJv6HzZh4swsVLEWGpmnUU9PE1sR4m8IUSNldwm6B/nu3Jz1O5st738tWk2rF&#10;wL1tjEYIZwEI1oUpG10hfB3enxIQ1pEuqTWaEa5sYZXf32WUlmbUnzzsXSV8iLYpIdTOdamUtqhZ&#10;kZ2ZjrX/nUyvyPmzr2TZ0+jDVSvnQfAiFTXaN9TU8abm4ry/KISPkcb1c/g2bM+nzfXnEO++tyEj&#10;Pj5M61cQjif3B8NN36tD7p2O5qJLK1qEJIo9iRAtFn7TDQij+RLEESGOkiXIPJP/N+S/AA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">
                <v:shape id="Picture 575" o:spid="_x0000_s104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8D&#10;YHHGAAAA3AAAAA8AAABkcnMvZG93bnJldi54bWxEj81KA0EQhO+C7zC04M3MRkgMm8wGiShecjAJ&#10;4rGz0/sTd3qWmXaz+vSOIORYVNVX1Go9uk4NFGLr2cB0koEiLr1tuTZw2D/fLUBFQbbYeSYD3xRh&#10;XVxfrTC3/sxvNOykVgnCMUcDjUifax3LhhzGie+Jk1f54FCSDLW2Ac8J7jp9n2Vz7bDltNBgT5uG&#10;ys/dlzNQH6uPn8PL+3QTnk7b8VRKNizEmNub8XEJSmiUS/i//WoNzB5m8HcmHQFd/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wNgccYAAADcAAAADwAAAAAAAAAAAAAAAACc&#10;AgAAZHJzL2Rvd25yZXYueG1sUEsFBgAAAAAEAAQA9wAAAI8DAAAAAA==&#10;">
                  <v:imagedata r:id="rId27" o:title=""/>
                  <v:path arrowok="t"/>
                </v:shape>
                <v:shape id="Text Box 587" o:spid="_x0000_s104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5SjXxAAA&#10;ANwAAAAPAAAAZHJzL2Rvd25yZXYueG1sRI9Pi8IwFMTvwn6H8Bb2tiYr6mo1yqIInpT1H3h7NM+2&#10;2LyUJmvrtzfCgsdhZn7DTOetLcWNal841vDVVSCIU2cKzjQc9qvPEQgfkA2WjknDnTzMZ2+dKSbG&#10;NfxLt13IRISwT1BDHkKVSOnTnCz6rquIo3dxtcUQZZ1JU2MT4baUPaWG0mLBcSHHihY5pdfdn9Vw&#10;3FzOp77aZks7qBrXKsl2LLX+eG9/JiACteEV/m+vjYbB6BueZ+IRkLM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eUo18QAAADcAAAADwAAAAAAAAAAAAAAAACXAgAAZHJzL2Rv&#10;d25yZXYueG1sUEsFBgAAAAAEAAQA9QAAAIgDAAAAAA==&#10;" filled="f" stroked="f">
                  <v:textbox>
                    <w:txbxContent>
                      <w:p w14:paraId="10C7AE7C" w14:textId="77777777" w:rsidR="00EF1F1E" w:rsidRPr="00F1777C" w:rsidRDefault="00EF1F1E" w:rsidP="00EF1F1E">
                        <w:pPr>
                          <w:rPr>
                            <w:rFonts w:ascii="Arial" w:hAnsi="Arial"/>
                            <w:b/>
                            <w:sz w:val="22"/>
                            <w:szCs w:val="22"/>
                            <w:u w:val="single"/>
                          </w:rPr>
                        </w:pPr>
                        <w:r>
                          <w:rPr>
                            <w:rFonts w:ascii="Arial" w:hAnsi="Arial"/>
                            <w:sz w:val="22"/>
                            <w:szCs w:val="22"/>
                          </w:rPr>
                          <w:t>Energy Systems, Aerobic Glycolysis, Anaerobic Glycolysis, Energy Systems, Health-Related Fitness, Nutritional Balance, Physiological Response</w:t>
                        </w:r>
                      </w:p>
                      <w:p w14:paraId="577D7AC6" w14:textId="77777777" w:rsidR="00EF1F1E" w:rsidRDefault="00EF1F1E" w:rsidP="00EF1F1E"/>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36C77D" w14:textId="77777777" w:rsidR="00103324" w:rsidRDefault="00103324" w:rsidP="00233FF0">
      <w:r>
        <w:separator/>
      </w:r>
    </w:p>
  </w:endnote>
  <w:endnote w:type="continuationSeparator" w:id="0">
    <w:p w14:paraId="30ECF4AD" w14:textId="77777777" w:rsidR="00103324" w:rsidRDefault="00103324"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42C0" w14:textId="77777777" w:rsidR="009C5E34" w:rsidRPr="008901F1" w:rsidRDefault="009C5E34" w:rsidP="000B4B3C">
    <w:pPr>
      <w:pStyle w:val="Footer"/>
      <w:framePr w:w="733" w:wrap="around" w:vAnchor="text" w:hAnchor="page" w:x="10561" w:y="-2"/>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23F70">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23F70">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3676F" w14:textId="77777777" w:rsidR="00103324" w:rsidRDefault="00103324" w:rsidP="00233FF0">
      <w:r>
        <w:separator/>
      </w:r>
    </w:p>
  </w:footnote>
  <w:footnote w:type="continuationSeparator" w:id="0">
    <w:p w14:paraId="363B5FEE" w14:textId="77777777" w:rsidR="00103324" w:rsidRDefault="00103324"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3720AF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style="width:175.65pt;height:175.65pt" o:bullet="t">
        <v:imagedata r:id="rId1" o:title="H-Plug&amp;Play"/>
      </v:shape>
    </w:pict>
  </w:numPicBullet>
  <w:abstractNum w:abstractNumId="0">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F365BA"/>
    <w:multiLevelType w:val="hybridMultilevel"/>
    <w:tmpl w:val="1A8CF726"/>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613DD1"/>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A59259C"/>
    <w:multiLevelType w:val="hybridMultilevel"/>
    <w:tmpl w:val="8BF4AEC2"/>
    <w:lvl w:ilvl="0" w:tplc="E70C3B5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0607525"/>
    <w:multiLevelType w:val="hybridMultilevel"/>
    <w:tmpl w:val="179033D6"/>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39D10FF"/>
    <w:multiLevelType w:val="hybridMultilevel"/>
    <w:tmpl w:val="BF1624F8"/>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C372A0C"/>
    <w:multiLevelType w:val="hybridMultilevel"/>
    <w:tmpl w:val="AE50A7E4"/>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4FCB69D9"/>
    <w:multiLevelType w:val="hybridMultilevel"/>
    <w:tmpl w:val="0882A30C"/>
    <w:lvl w:ilvl="0" w:tplc="E70C3B5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10"/>
  </w:num>
  <w:num w:numId="3">
    <w:abstractNumId w:val="8"/>
  </w:num>
  <w:num w:numId="4">
    <w:abstractNumId w:val="5"/>
  </w:num>
  <w:num w:numId="5">
    <w:abstractNumId w:val="6"/>
  </w:num>
  <w:num w:numId="6">
    <w:abstractNumId w:val="60"/>
  </w:num>
  <w:num w:numId="7">
    <w:abstractNumId w:val="39"/>
  </w:num>
  <w:num w:numId="8">
    <w:abstractNumId w:val="16"/>
  </w:num>
  <w:num w:numId="9">
    <w:abstractNumId w:val="46"/>
  </w:num>
  <w:num w:numId="10">
    <w:abstractNumId w:val="23"/>
  </w:num>
  <w:num w:numId="11">
    <w:abstractNumId w:val="15"/>
  </w:num>
  <w:num w:numId="12">
    <w:abstractNumId w:val="18"/>
  </w:num>
  <w:num w:numId="13">
    <w:abstractNumId w:val="36"/>
  </w:num>
  <w:num w:numId="14">
    <w:abstractNumId w:val="4"/>
  </w:num>
  <w:num w:numId="15">
    <w:abstractNumId w:val="3"/>
  </w:num>
  <w:num w:numId="16">
    <w:abstractNumId w:val="45"/>
  </w:num>
  <w:num w:numId="17">
    <w:abstractNumId w:val="21"/>
  </w:num>
  <w:num w:numId="18">
    <w:abstractNumId w:val="49"/>
  </w:num>
  <w:num w:numId="19">
    <w:abstractNumId w:val="20"/>
  </w:num>
  <w:num w:numId="20">
    <w:abstractNumId w:val="33"/>
  </w:num>
  <w:num w:numId="21">
    <w:abstractNumId w:val="13"/>
  </w:num>
  <w:num w:numId="22">
    <w:abstractNumId w:val="58"/>
  </w:num>
  <w:num w:numId="23">
    <w:abstractNumId w:val="63"/>
  </w:num>
  <w:num w:numId="24">
    <w:abstractNumId w:val="24"/>
  </w:num>
  <w:num w:numId="25">
    <w:abstractNumId w:val="42"/>
  </w:num>
  <w:num w:numId="26">
    <w:abstractNumId w:val="32"/>
  </w:num>
  <w:num w:numId="27">
    <w:abstractNumId w:val="52"/>
  </w:num>
  <w:num w:numId="28">
    <w:abstractNumId w:val="56"/>
  </w:num>
  <w:num w:numId="29">
    <w:abstractNumId w:val="37"/>
  </w:num>
  <w:num w:numId="30">
    <w:abstractNumId w:val="14"/>
  </w:num>
  <w:num w:numId="31">
    <w:abstractNumId w:val="55"/>
  </w:num>
  <w:num w:numId="32">
    <w:abstractNumId w:val="64"/>
  </w:num>
  <w:num w:numId="33">
    <w:abstractNumId w:val="25"/>
  </w:num>
  <w:num w:numId="34">
    <w:abstractNumId w:val="31"/>
  </w:num>
  <w:num w:numId="35">
    <w:abstractNumId w:val="22"/>
  </w:num>
  <w:num w:numId="36">
    <w:abstractNumId w:val="0"/>
  </w:num>
  <w:num w:numId="37">
    <w:abstractNumId w:val="28"/>
  </w:num>
  <w:num w:numId="38">
    <w:abstractNumId w:val="47"/>
  </w:num>
  <w:num w:numId="39">
    <w:abstractNumId w:val="48"/>
  </w:num>
  <w:num w:numId="40">
    <w:abstractNumId w:val="9"/>
  </w:num>
  <w:num w:numId="41">
    <w:abstractNumId w:val="30"/>
  </w:num>
  <w:num w:numId="42">
    <w:abstractNumId w:val="57"/>
  </w:num>
  <w:num w:numId="43">
    <w:abstractNumId w:val="26"/>
  </w:num>
  <w:num w:numId="44">
    <w:abstractNumId w:val="1"/>
  </w:num>
  <w:num w:numId="45">
    <w:abstractNumId w:val="59"/>
  </w:num>
  <w:num w:numId="46">
    <w:abstractNumId w:val="53"/>
  </w:num>
  <w:num w:numId="47">
    <w:abstractNumId w:val="51"/>
  </w:num>
  <w:num w:numId="48">
    <w:abstractNumId w:val="61"/>
  </w:num>
  <w:num w:numId="49">
    <w:abstractNumId w:val="29"/>
  </w:num>
  <w:num w:numId="50">
    <w:abstractNumId w:val="41"/>
  </w:num>
  <w:num w:numId="51">
    <w:abstractNumId w:val="12"/>
  </w:num>
  <w:num w:numId="52">
    <w:abstractNumId w:val="19"/>
  </w:num>
  <w:num w:numId="53">
    <w:abstractNumId w:val="54"/>
  </w:num>
  <w:num w:numId="54">
    <w:abstractNumId w:val="7"/>
  </w:num>
  <w:num w:numId="55">
    <w:abstractNumId w:val="62"/>
  </w:num>
  <w:num w:numId="56">
    <w:abstractNumId w:val="38"/>
  </w:num>
  <w:num w:numId="57">
    <w:abstractNumId w:val="17"/>
  </w:num>
  <w:num w:numId="58">
    <w:abstractNumId w:val="43"/>
  </w:num>
  <w:num w:numId="59">
    <w:abstractNumId w:val="2"/>
  </w:num>
  <w:num w:numId="60">
    <w:abstractNumId w:val="50"/>
  </w:num>
  <w:num w:numId="61">
    <w:abstractNumId w:val="11"/>
  </w:num>
  <w:num w:numId="62">
    <w:abstractNumId w:val="35"/>
  </w:num>
  <w:num w:numId="63">
    <w:abstractNumId w:val="40"/>
  </w:num>
  <w:num w:numId="64">
    <w:abstractNumId w:val="27"/>
  </w:num>
  <w:num w:numId="65">
    <w:abstractNumId w:val="4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9373C"/>
    <w:rsid w:val="000B4B3C"/>
    <w:rsid w:val="000C0812"/>
    <w:rsid w:val="000C18FE"/>
    <w:rsid w:val="001025DA"/>
    <w:rsid w:val="00103324"/>
    <w:rsid w:val="00112509"/>
    <w:rsid w:val="0011595F"/>
    <w:rsid w:val="00124B81"/>
    <w:rsid w:val="00127ABE"/>
    <w:rsid w:val="00155F29"/>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A3345"/>
    <w:rsid w:val="002B5097"/>
    <w:rsid w:val="002D3F54"/>
    <w:rsid w:val="002E2F38"/>
    <w:rsid w:val="002E3B0C"/>
    <w:rsid w:val="00304D34"/>
    <w:rsid w:val="00335B74"/>
    <w:rsid w:val="00375C5B"/>
    <w:rsid w:val="003A0160"/>
    <w:rsid w:val="003A5C99"/>
    <w:rsid w:val="003C6050"/>
    <w:rsid w:val="003D732B"/>
    <w:rsid w:val="004344F7"/>
    <w:rsid w:val="00437F5E"/>
    <w:rsid w:val="00444041"/>
    <w:rsid w:val="00464716"/>
    <w:rsid w:val="004849E8"/>
    <w:rsid w:val="004C2776"/>
    <w:rsid w:val="004D04E2"/>
    <w:rsid w:val="00500A82"/>
    <w:rsid w:val="00504D04"/>
    <w:rsid w:val="00523F70"/>
    <w:rsid w:val="00525C27"/>
    <w:rsid w:val="00533A2E"/>
    <w:rsid w:val="005849E9"/>
    <w:rsid w:val="005B1AD3"/>
    <w:rsid w:val="005C1C96"/>
    <w:rsid w:val="005C3C2C"/>
    <w:rsid w:val="005C5E0C"/>
    <w:rsid w:val="005C6B16"/>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800C25"/>
    <w:rsid w:val="00866192"/>
    <w:rsid w:val="00877007"/>
    <w:rsid w:val="00881358"/>
    <w:rsid w:val="00883F1A"/>
    <w:rsid w:val="008901F1"/>
    <w:rsid w:val="00896D43"/>
    <w:rsid w:val="008C1EEC"/>
    <w:rsid w:val="008C2DCE"/>
    <w:rsid w:val="008D4816"/>
    <w:rsid w:val="008E6A07"/>
    <w:rsid w:val="008E6C57"/>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B4621"/>
    <w:rsid w:val="00BC12F1"/>
    <w:rsid w:val="00BC2074"/>
    <w:rsid w:val="00BE39A4"/>
    <w:rsid w:val="00BF7D20"/>
    <w:rsid w:val="00C104B0"/>
    <w:rsid w:val="00C16473"/>
    <w:rsid w:val="00C265C8"/>
    <w:rsid w:val="00C764A6"/>
    <w:rsid w:val="00C83BBF"/>
    <w:rsid w:val="00C878D6"/>
    <w:rsid w:val="00C96601"/>
    <w:rsid w:val="00CB28FB"/>
    <w:rsid w:val="00CC1CCA"/>
    <w:rsid w:val="00CC6EE8"/>
    <w:rsid w:val="00CF6436"/>
    <w:rsid w:val="00D01505"/>
    <w:rsid w:val="00D15CA3"/>
    <w:rsid w:val="00D32524"/>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A46DD"/>
    <w:rsid w:val="00EC3803"/>
    <w:rsid w:val="00EC6358"/>
    <w:rsid w:val="00ED00BE"/>
    <w:rsid w:val="00EF1F1E"/>
    <w:rsid w:val="00F02E2D"/>
    <w:rsid w:val="00F03345"/>
    <w:rsid w:val="00F04CCA"/>
    <w:rsid w:val="00F13CB6"/>
    <w:rsid w:val="00F50145"/>
    <w:rsid w:val="00F5733D"/>
    <w:rsid w:val="00F6261D"/>
    <w:rsid w:val="00F66197"/>
    <w:rsid w:val="00F75AE1"/>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customStyle="1"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2.jpg"/><Relationship Id="rId21" Type="http://schemas.openxmlformats.org/officeDocument/2006/relationships/image" Target="media/image13.jpeg"/><Relationship Id="rId22" Type="http://schemas.openxmlformats.org/officeDocument/2006/relationships/image" Target="media/image14.jpg"/><Relationship Id="rId23" Type="http://schemas.openxmlformats.org/officeDocument/2006/relationships/image" Target="media/image15.jpeg"/><Relationship Id="rId24" Type="http://schemas.openxmlformats.org/officeDocument/2006/relationships/image" Target="media/image16.jpg"/><Relationship Id="rId25" Type="http://schemas.openxmlformats.org/officeDocument/2006/relationships/image" Target="media/image17.jpeg"/><Relationship Id="rId26" Type="http://schemas.openxmlformats.org/officeDocument/2006/relationships/image" Target="media/image18.jpg"/><Relationship Id="rId27" Type="http://schemas.openxmlformats.org/officeDocument/2006/relationships/image" Target="media/image19.jpe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yperlink" Target="http://www.usgames.com/economy-cones" TargetMode="External"/><Relationship Id="rId13" Type="http://schemas.openxmlformats.org/officeDocument/2006/relationships/hyperlink" Target="http://www.usgames.com/economy-cones" TargetMode="External"/><Relationship Id="rId14" Type="http://schemas.openxmlformats.org/officeDocument/2006/relationships/image" Target="media/image6.png"/><Relationship Id="rId15" Type="http://schemas.openxmlformats.org/officeDocument/2006/relationships/image" Target="media/image7.jpg"/><Relationship Id="rId16" Type="http://schemas.openxmlformats.org/officeDocument/2006/relationships/image" Target="media/image8.jpg"/><Relationship Id="rId17" Type="http://schemas.openxmlformats.org/officeDocument/2006/relationships/image" Target="media/image9.jpg"/><Relationship Id="rId18" Type="http://schemas.openxmlformats.org/officeDocument/2006/relationships/image" Target="media/image10.jpg"/><Relationship Id="rId19" Type="http://schemas.openxmlformats.org/officeDocument/2006/relationships/image" Target="media/image11.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E7DAC-7B81-104E-AD50-2EFA8C2B4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Words>
  <Characters>2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1-22T20:49:00Z</cp:lastPrinted>
  <dcterms:created xsi:type="dcterms:W3CDTF">2018-08-20T23:36:00Z</dcterms:created>
  <dcterms:modified xsi:type="dcterms:W3CDTF">2018-08-21T00:10:00Z</dcterms:modified>
</cp:coreProperties>
</file>